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376AD913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44D7CBA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tise i</w:t>
      </w:r>
      <w:r w:rsidR="008E5BEF">
        <w:rPr>
          <w:rFonts w:ascii="Times New Roman" w:hAnsi="Times New Roman" w:cs="Times New Roman"/>
          <w:bCs/>
        </w:rPr>
        <w:t>n ETL, dimensional modelling,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E5BEF">
        <w:rPr>
          <w:rFonts w:ascii="Times New Roman" w:hAnsi="Times New Roman" w:cs="Times New Roman"/>
          <w:bCs/>
        </w:rPr>
        <w:t xml:space="preserve">us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</w:t>
      </w:r>
      <w:r w:rsidR="008E5BEF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, </w:t>
      </w:r>
      <w:r w:rsidR="008E5BEF">
        <w:rPr>
          <w:rFonts w:ascii="Times New Roman" w:hAnsi="Times New Roman" w:cs="Times New Roman"/>
          <w:bCs/>
        </w:rPr>
        <w:t xml:space="preserve">handling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E5BEF">
        <w:rPr>
          <w:rFonts w:ascii="Times New Roman" w:hAnsi="Times New Roman" w:cs="Times New Roman"/>
          <w:bCs/>
        </w:rPr>
        <w:t>in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6D5466">
        <w:rPr>
          <w:rFonts w:ascii="Times New Roman" w:hAnsi="Times New Roman" w:cs="Times New Roman"/>
          <w:b/>
        </w:rPr>
        <w:t xml:space="preserve">Agile </w:t>
      </w:r>
      <w:r w:rsidR="008E5BEF">
        <w:rPr>
          <w:rFonts w:ascii="Times New Roman" w:hAnsi="Times New Roman" w:cs="Times New Roman"/>
          <w:bCs/>
        </w:rPr>
        <w:t>environment.</w:t>
      </w:r>
    </w:p>
    <w:p w14:paraId="2C1AC611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4CE0B2B1" w14:textId="254F4956" w:rsidR="00405133" w:rsidRDefault="00405133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at developing </w:t>
      </w:r>
      <w:r w:rsidRPr="00405133">
        <w:rPr>
          <w:rFonts w:ascii="Times New Roman" w:hAnsi="Times New Roman" w:cs="Times New Roman"/>
          <w:bCs/>
        </w:rPr>
        <w:t xml:space="preserve">scalable back-end systems, integrating </w:t>
      </w:r>
      <w:r>
        <w:rPr>
          <w:rFonts w:ascii="Times New Roman" w:hAnsi="Times New Roman" w:cs="Times New Roman"/>
          <w:bCs/>
        </w:rPr>
        <w:t xml:space="preserve">with AWS </w:t>
      </w:r>
      <w:r w:rsidRPr="00405133">
        <w:rPr>
          <w:rFonts w:ascii="Times New Roman" w:hAnsi="Times New Roman" w:cs="Times New Roman"/>
          <w:bCs/>
        </w:rPr>
        <w:t>and optimizing database-driven applications</w:t>
      </w:r>
      <w:r>
        <w:rPr>
          <w:rFonts w:ascii="Times New Roman" w:hAnsi="Times New Roman" w:cs="Times New Roman"/>
          <w:bCs/>
        </w:rPr>
        <w:t>.</w:t>
      </w:r>
    </w:p>
    <w:p w14:paraId="1D9B0391" w14:textId="212148DA" w:rsidR="00405133" w:rsidRPr="00664F20" w:rsidRDefault="00405133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405133">
        <w:rPr>
          <w:rFonts w:ascii="Times New Roman" w:hAnsi="Times New Roman" w:cs="Times New Roman"/>
          <w:bCs/>
        </w:rPr>
        <w:t xml:space="preserve">Certified in </w:t>
      </w:r>
      <w:r w:rsidRPr="00405133">
        <w:rPr>
          <w:rFonts w:ascii="Times New Roman" w:hAnsi="Times New Roman" w:cs="Times New Roman"/>
          <w:b/>
        </w:rPr>
        <w:t>AWS cloud</w:t>
      </w:r>
      <w:r w:rsidRPr="00405133">
        <w:rPr>
          <w:rFonts w:ascii="Times New Roman" w:hAnsi="Times New Roman" w:cs="Times New Roman"/>
          <w:bCs/>
        </w:rPr>
        <w:t xml:space="preserve"> architecture, with ability to automate cloud APIs</w:t>
      </w:r>
      <w:r>
        <w:rPr>
          <w:rFonts w:ascii="Times New Roman" w:hAnsi="Times New Roman" w:cs="Times New Roman"/>
          <w:bCs/>
        </w:rPr>
        <w:t>,</w:t>
      </w:r>
      <w:r w:rsidRPr="00405133">
        <w:rPr>
          <w:rFonts w:ascii="Times New Roman" w:hAnsi="Times New Roman" w:cs="Times New Roman"/>
          <w:bCs/>
        </w:rPr>
        <w:t xml:space="preserve"> manage large-scale distributed systems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4F6689F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>EKS,</w:t>
      </w:r>
      <w:r w:rsidR="0080087B">
        <w:rPr>
          <w:rFonts w:ascii="Times New Roman" w:hAnsi="Times New Roman" w:cs="Times New Roman"/>
          <w:bCs/>
        </w:rPr>
        <w:t xml:space="preserve"> CDK,</w:t>
      </w:r>
      <w:r w:rsidR="00257D97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RDS, SQS, SNS, Auto Scaling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21D78978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proofErr w:type="gramStart"/>
      <w:r w:rsidRPr="0056526F">
        <w:rPr>
          <w:rFonts w:ascii="Times New Roman" w:hAnsi="Times New Roman" w:cs="Times New Roman"/>
          <w:b/>
        </w:rPr>
        <w:t>Python</w:t>
      </w:r>
      <w:r w:rsidR="00527B23">
        <w:rPr>
          <w:rFonts w:ascii="Times New Roman" w:hAnsi="Times New Roman" w:cs="Times New Roman"/>
          <w:bCs/>
        </w:rPr>
        <w:t>,</w:t>
      </w:r>
      <w:proofErr w:type="gramEnd"/>
      <w:r w:rsidR="00527B23">
        <w:rPr>
          <w:rFonts w:ascii="Times New Roman" w:hAnsi="Times New Roman" w:cs="Times New Roman"/>
          <w:bCs/>
        </w:rPr>
        <w:t xml:space="preserve">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11441D3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ienced in front-end development</w:t>
      </w:r>
      <w:r w:rsidR="00825AC3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HTML, CSS, J</w:t>
      </w:r>
      <w:r w:rsidR="00F306BF">
        <w:rPr>
          <w:rFonts w:ascii="Times New Roman" w:hAnsi="Times New Roman" w:cs="Times New Roman"/>
          <w:b/>
        </w:rPr>
        <w:t>ava</w:t>
      </w:r>
      <w:r w:rsidR="007501C4">
        <w:rPr>
          <w:rFonts w:ascii="Times New Roman" w:hAnsi="Times New Roman" w:cs="Times New Roman"/>
          <w:b/>
        </w:rPr>
        <w:t>S</w:t>
      </w:r>
      <w:r w:rsidR="00F306BF">
        <w:rPr>
          <w:rFonts w:ascii="Times New Roman" w:hAnsi="Times New Roman" w:cs="Times New Roman"/>
          <w:b/>
        </w:rPr>
        <w:t>cript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F306BF">
        <w:rPr>
          <w:rFonts w:ascii="Times New Roman" w:hAnsi="Times New Roman" w:cs="Times New Roman"/>
          <w:bCs/>
        </w:rPr>
        <w:t xml:space="preserve"> </w:t>
      </w:r>
      <w:r w:rsidR="007D67FE">
        <w:rPr>
          <w:rFonts w:ascii="Times New Roman" w:hAnsi="Times New Roman" w:cs="Times New Roman"/>
          <w:b/>
        </w:rPr>
        <w:t>Vue.js</w:t>
      </w:r>
      <w:r w:rsidRPr="00664F20">
        <w:rPr>
          <w:rFonts w:ascii="Times New Roman" w:hAnsi="Times New Roman" w:cs="Times New Roman"/>
          <w:bCs/>
        </w:rPr>
        <w:t xml:space="preserve"> </w:t>
      </w:r>
      <w:r w:rsidR="00F306BF">
        <w:rPr>
          <w:rFonts w:ascii="Times New Roman" w:hAnsi="Times New Roman" w:cs="Times New Roman"/>
          <w:bCs/>
        </w:rPr>
        <w:t>enhancing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25AC3">
        <w:rPr>
          <w:rFonts w:ascii="Times New Roman" w:hAnsi="Times New Roman" w:cs="Times New Roman"/>
          <w:bCs/>
        </w:rPr>
        <w:t>UI</w:t>
      </w:r>
      <w:r w:rsidR="00F306BF">
        <w:rPr>
          <w:rFonts w:ascii="Times New Roman" w:hAnsi="Times New Roman" w:cs="Times New Roman"/>
          <w:bCs/>
        </w:rPr>
        <w:t xml:space="preserve"> and</w:t>
      </w:r>
      <w:r w:rsidRPr="00664F20">
        <w:rPr>
          <w:rFonts w:ascii="Times New Roman" w:hAnsi="Times New Roman" w:cs="Times New Roman"/>
          <w:bCs/>
        </w:rPr>
        <w:t xml:space="preserve">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7251F2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</w:t>
      </w:r>
      <w:r w:rsidR="004C4100" w:rsidRPr="004C4100">
        <w:rPr>
          <w:rFonts w:ascii="Times New Roman" w:hAnsi="Times New Roman" w:cs="Times New Roman"/>
          <w:b/>
        </w:rPr>
        <w:t>Shell</w:t>
      </w:r>
      <w:r w:rsidR="004C4100">
        <w:rPr>
          <w:rFonts w:ascii="Times New Roman" w:hAnsi="Times New Roman" w:cs="Times New Roman"/>
          <w:bCs/>
        </w:rPr>
        <w:t xml:space="preserve"> scripting, usage of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44581F85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</w:t>
      </w:r>
      <w:r w:rsidR="008E5BEF">
        <w:rPr>
          <w:rFonts w:ascii="Times New Roman" w:hAnsi="Times New Roman" w:cs="Times New Roman"/>
          <w:bCs/>
        </w:rPr>
        <w:t xml:space="preserve"> modelling</w:t>
      </w:r>
      <w:r w:rsidRPr="00664F20">
        <w:rPr>
          <w:rFonts w:ascii="Times New Roman" w:hAnsi="Times New Roman" w:cs="Times New Roman"/>
          <w:bCs/>
        </w:rPr>
        <w:t xml:space="preserve">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</w:t>
      </w:r>
      <w:proofErr w:type="gramStart"/>
      <w:r w:rsidR="005176B0">
        <w:rPr>
          <w:rFonts w:ascii="Times New Roman" w:hAnsi="Times New Roman" w:cs="Times New Roman"/>
          <w:bCs/>
        </w:rPr>
        <w:t>handled</w:t>
      </w:r>
      <w:proofErr w:type="gramEnd"/>
      <w:r w:rsidR="005176B0">
        <w:rPr>
          <w:rFonts w:ascii="Times New Roman" w:hAnsi="Times New Roman" w:cs="Times New Roman"/>
          <w:bCs/>
        </w:rPr>
        <w:t xml:space="preserve">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70C0E024" w14:textId="144185D8" w:rsidR="00355D0E" w:rsidRPr="008E5BEF" w:rsidRDefault="00825AC3" w:rsidP="008E5BEF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  <w:r w:rsidRPr="008E5BEF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5BA5011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CA4319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DK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  <w:bookmarkEnd w:id="1"/>
      <w:bookmarkEnd w:id="2"/>
      <w:bookmarkEnd w:id="3"/>
    </w:tbl>
    <w:p w14:paraId="0CB4B550" w14:textId="77777777" w:rsidR="00405133" w:rsidRDefault="0040513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b/>
          <w:bCs/>
          <w:u w:val="single"/>
        </w:rPr>
      </w:pPr>
    </w:p>
    <w:p w14:paraId="35F5CB5F" w14:textId="6DBD2802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575D913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</w:t>
      </w:r>
      <w:r w:rsidR="00A462E0">
        <w:rPr>
          <w:rFonts w:ascii="Times New Roman" w:hAnsi="Times New Roman" w:cs="Times New Roman"/>
          <w:color w:val="000000"/>
        </w:rPr>
        <w:t xml:space="preserve"> with </w:t>
      </w:r>
      <w:r w:rsidR="00A462E0" w:rsidRPr="00A54C11">
        <w:rPr>
          <w:rFonts w:ascii="Times New Roman" w:hAnsi="Times New Roman" w:cs="Times New Roman"/>
          <w:b/>
          <w:bCs/>
          <w:color w:val="000000"/>
        </w:rPr>
        <w:t>Vue.js</w:t>
      </w:r>
      <w:r w:rsidRPr="007D3F81">
        <w:rPr>
          <w:rFonts w:ascii="Times New Roman" w:hAnsi="Times New Roman" w:cs="Times New Roman"/>
          <w:color w:val="000000"/>
        </w:rPr>
        <w:t>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7785E4BF" w14:textId="5F2FA64A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 w:rsidR="004F3BAE"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 w:rsidR="006853A2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6853A2">
        <w:rPr>
          <w:rFonts w:ascii="Times New Roman" w:hAnsi="Times New Roman" w:cs="Times New Roman"/>
          <w:color w:val="000000"/>
        </w:rPr>
        <w:t>and Ruby</w:t>
      </w:r>
      <w:r w:rsidR="00FD1984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="001440D7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A54C11">
        <w:rPr>
          <w:rFonts w:ascii="Times New Roman" w:hAnsi="Times New Roman" w:cs="Times New Roman"/>
          <w:b/>
        </w:rPr>
        <w:t>, Vue.js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6853A2">
        <w:rPr>
          <w:rFonts w:ascii="Times New Roman" w:hAnsi="Times New Roman" w:cs="Times New Roman"/>
          <w:color w:val="000000"/>
        </w:rPr>
        <w:t>.</w:t>
      </w:r>
    </w:p>
    <w:p w14:paraId="066CEAC5" w14:textId="23B89988" w:rsidR="00405133" w:rsidRPr="00405133" w:rsidRDefault="00405133" w:rsidP="0040513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D</w:t>
      </w:r>
      <w:r>
        <w:rPr>
          <w:rFonts w:ascii="Times New Roman" w:hAnsi="Times New Roman" w:cs="Times New Roman"/>
          <w:color w:val="000000"/>
        </w:rPr>
        <w:t>esigned</w:t>
      </w:r>
      <w:r w:rsidRPr="00405133">
        <w:rPr>
          <w:rFonts w:ascii="Times New Roman" w:hAnsi="Times New Roman" w:cs="Times New Roman"/>
          <w:color w:val="000000"/>
        </w:rPr>
        <w:t xml:space="preserve"> RESTful APIs using Flask</w:t>
      </w:r>
      <w:r w:rsidR="002B0CD9">
        <w:rPr>
          <w:rFonts w:ascii="Times New Roman" w:hAnsi="Times New Roman" w:cs="Times New Roman"/>
          <w:color w:val="000000"/>
        </w:rPr>
        <w:t xml:space="preserve"> and </w:t>
      </w:r>
      <w:r w:rsidRPr="002B0CD9">
        <w:rPr>
          <w:rFonts w:ascii="Times New Roman" w:hAnsi="Times New Roman" w:cs="Times New Roman"/>
          <w:b/>
          <w:bCs/>
          <w:color w:val="000000"/>
        </w:rPr>
        <w:t>Django</w:t>
      </w:r>
      <w:r w:rsidRPr="00405133">
        <w:rPr>
          <w:rFonts w:ascii="Times New Roman" w:hAnsi="Times New Roman" w:cs="Times New Roman"/>
          <w:color w:val="000000"/>
        </w:rPr>
        <w:t xml:space="preserve"> with scalable architecture for microservices-based applications.</w:t>
      </w:r>
    </w:p>
    <w:p w14:paraId="0C85C3C1" w14:textId="318FA56F" w:rsidR="00405133" w:rsidRPr="007D3F81" w:rsidRDefault="00405133" w:rsidP="0040513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Worked on </w:t>
      </w:r>
      <w:r w:rsidRPr="002B0CD9">
        <w:rPr>
          <w:rFonts w:ascii="Times New Roman" w:hAnsi="Times New Roman" w:cs="Times New Roman"/>
          <w:b/>
          <w:bCs/>
          <w:color w:val="000000"/>
        </w:rPr>
        <w:t>Django,</w:t>
      </w:r>
      <w:r>
        <w:rPr>
          <w:rFonts w:ascii="Times New Roman" w:hAnsi="Times New Roman" w:cs="Times New Roman"/>
          <w:color w:val="000000"/>
        </w:rPr>
        <w:t xml:space="preserve"> </w:t>
      </w:r>
      <w:r w:rsidRPr="00405133">
        <w:rPr>
          <w:rFonts w:ascii="Times New Roman" w:hAnsi="Times New Roman" w:cs="Times New Roman"/>
          <w:color w:val="000000"/>
        </w:rPr>
        <w:t>Flask for modular backend development, ensuring efficient separation of concerns and scalability.</w:t>
      </w:r>
    </w:p>
    <w:p w14:paraId="29E6E2A9" w14:textId="19FE0DD4" w:rsidR="00CE5029" w:rsidRDefault="00FE0A70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F33F5">
        <w:rPr>
          <w:rFonts w:ascii="Times New Roman" w:hAnsi="Times New Roman" w:cs="Times New Roman"/>
          <w:color w:val="000000"/>
        </w:rPr>
        <w:t>handled</w:t>
      </w:r>
      <w:r w:rsidRPr="00FE0A70">
        <w:rPr>
          <w:rFonts w:ascii="Times New Roman" w:hAnsi="Times New Roman" w:cs="Times New Roman"/>
          <w:color w:val="000000"/>
        </w:rPr>
        <w:t xml:space="preserve"> Python functions </w:t>
      </w:r>
      <w:r w:rsidR="002F33F5">
        <w:rPr>
          <w:rFonts w:ascii="Times New Roman" w:hAnsi="Times New Roman" w:cs="Times New Roman"/>
          <w:color w:val="000000"/>
        </w:rPr>
        <w:t xml:space="preserve">for </w:t>
      </w:r>
      <w:r w:rsidRPr="00FE0A70">
        <w:rPr>
          <w:rFonts w:ascii="Times New Roman" w:hAnsi="Times New Roman" w:cs="Times New Roman"/>
          <w:color w:val="000000"/>
        </w:rPr>
        <w:t>event-driven processes such as API requests, file uploads, and stream processing.</w:t>
      </w:r>
    </w:p>
    <w:p w14:paraId="71EE0EBA" w14:textId="4476B53C" w:rsidR="003C6CA2" w:rsidRPr="003C6CA2" w:rsidRDefault="003C6CA2" w:rsidP="003C6CA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6CA2">
        <w:rPr>
          <w:rFonts w:ascii="Times New Roman" w:hAnsi="Times New Roman" w:cs="Times New Roman"/>
          <w:color w:val="000000"/>
        </w:rPr>
        <w:t xml:space="preserve">Utilized </w:t>
      </w:r>
      <w:r w:rsidRPr="003C6CA2">
        <w:rPr>
          <w:rFonts w:ascii="Times New Roman" w:hAnsi="Times New Roman" w:cs="Times New Roman"/>
          <w:b/>
          <w:bCs/>
          <w:color w:val="000000"/>
        </w:rPr>
        <w:t>Pandas</w:t>
      </w:r>
      <w:r w:rsidRPr="003C6CA2">
        <w:rPr>
          <w:rFonts w:ascii="Times New Roman" w:hAnsi="Times New Roman" w:cs="Times New Roman"/>
          <w:color w:val="000000"/>
        </w:rPr>
        <w:t xml:space="preserve"> for cleaning, transforming, and structuring large datasets, ensuring data qualit</w:t>
      </w:r>
      <w:r>
        <w:rPr>
          <w:rFonts w:ascii="Times New Roman" w:hAnsi="Times New Roman" w:cs="Times New Roman"/>
          <w:color w:val="000000"/>
        </w:rPr>
        <w:t xml:space="preserve">y, </w:t>
      </w:r>
      <w:proofErr w:type="spellStart"/>
      <w:r w:rsidRPr="003C6CA2">
        <w:rPr>
          <w:rFonts w:ascii="Times New Roman" w:hAnsi="Times New Roman" w:cs="Times New Roman"/>
          <w:color w:val="000000"/>
        </w:rPr>
        <w:t>utomated</w:t>
      </w:r>
      <w:proofErr w:type="spellEnd"/>
      <w:r w:rsidRPr="003C6CA2">
        <w:rPr>
          <w:rFonts w:ascii="Times New Roman" w:hAnsi="Times New Roman" w:cs="Times New Roman"/>
          <w:color w:val="000000"/>
        </w:rPr>
        <w:t xml:space="preserve"> data cleansing tasks, such as handling missing values, and type conversions, using Pandas functions.</w:t>
      </w:r>
    </w:p>
    <w:p w14:paraId="2F3A2BD1" w14:textId="40140A7A" w:rsidR="003C6CA2" w:rsidRPr="003C6CA2" w:rsidRDefault="003C6CA2" w:rsidP="003C6CA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6CA2">
        <w:rPr>
          <w:rFonts w:ascii="Times New Roman" w:hAnsi="Times New Roman" w:cs="Times New Roman"/>
          <w:color w:val="000000"/>
        </w:rPr>
        <w:t xml:space="preserve">Developed efficient aggregation pipelines using </w:t>
      </w:r>
      <w:r w:rsidRPr="003C6CA2">
        <w:rPr>
          <w:rFonts w:ascii="Times New Roman" w:hAnsi="Times New Roman" w:cs="Times New Roman"/>
          <w:b/>
          <w:bCs/>
          <w:color w:val="000000"/>
        </w:rPr>
        <w:t>Pandas</w:t>
      </w:r>
      <w:r w:rsidRPr="003C6CA2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3C6CA2">
        <w:rPr>
          <w:rFonts w:ascii="Times New Roman" w:hAnsi="Times New Roman" w:cs="Times New Roman"/>
          <w:b/>
          <w:bCs/>
          <w:color w:val="000000"/>
        </w:rPr>
        <w:t>groupby</w:t>
      </w:r>
      <w:proofErr w:type="spellEnd"/>
      <w:r w:rsidRPr="003C6CA2">
        <w:rPr>
          <w:rFonts w:ascii="Times New Roman" w:hAnsi="Times New Roman" w:cs="Times New Roman"/>
          <w:color w:val="000000"/>
        </w:rPr>
        <w:t xml:space="preserve"> and pivot tables to generate insightful metric</w:t>
      </w:r>
      <w:r>
        <w:rPr>
          <w:rFonts w:ascii="Times New Roman" w:hAnsi="Times New Roman" w:cs="Times New Roman"/>
          <w:color w:val="000000"/>
        </w:rPr>
        <w:t>s.</w:t>
      </w:r>
    </w:p>
    <w:p w14:paraId="65AFAC1E" w14:textId="50A0A097" w:rsidR="003C6CA2" w:rsidRPr="003C6CA2" w:rsidRDefault="003C6CA2" w:rsidP="003C6CA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6CA2">
        <w:rPr>
          <w:rFonts w:ascii="Times New Roman" w:hAnsi="Times New Roman" w:cs="Times New Roman"/>
          <w:color w:val="000000"/>
        </w:rPr>
        <w:t xml:space="preserve">Implemented multi-index </w:t>
      </w:r>
      <w:r w:rsidRPr="003C6CA2">
        <w:rPr>
          <w:rFonts w:ascii="Times New Roman" w:hAnsi="Times New Roman" w:cs="Times New Roman"/>
          <w:color w:val="000000"/>
        </w:rPr>
        <w:t>data frames</w:t>
      </w:r>
      <w:r w:rsidRPr="003C6CA2">
        <w:rPr>
          <w:rFonts w:ascii="Times New Roman" w:hAnsi="Times New Roman" w:cs="Times New Roman"/>
          <w:color w:val="000000"/>
        </w:rPr>
        <w:t xml:space="preserve"> to handle hierarchical datasets and perform complex data slicing and reshaping.</w:t>
      </w:r>
    </w:p>
    <w:p w14:paraId="634A477B" w14:textId="77777777" w:rsidR="003C6CA2" w:rsidRPr="003C6CA2" w:rsidRDefault="003C6CA2" w:rsidP="003C6CA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6CA2">
        <w:rPr>
          <w:rFonts w:ascii="Times New Roman" w:hAnsi="Times New Roman" w:cs="Times New Roman"/>
          <w:color w:val="000000"/>
        </w:rPr>
        <w:t xml:space="preserve">Built end-to-end data transformation pipelines with </w:t>
      </w:r>
      <w:r w:rsidRPr="003C6CA2">
        <w:rPr>
          <w:rFonts w:ascii="Times New Roman" w:hAnsi="Times New Roman" w:cs="Times New Roman"/>
          <w:b/>
          <w:bCs/>
          <w:color w:val="000000"/>
        </w:rPr>
        <w:t>Pandas</w:t>
      </w:r>
      <w:r w:rsidRPr="003C6CA2">
        <w:rPr>
          <w:rFonts w:ascii="Times New Roman" w:hAnsi="Times New Roman" w:cs="Times New Roman"/>
          <w:color w:val="000000"/>
        </w:rPr>
        <w:t xml:space="preserve"> for processing raw data into analysis-ready formats.</w:t>
      </w:r>
    </w:p>
    <w:p w14:paraId="6A42679D" w14:textId="741DD46A" w:rsidR="003C6CA2" w:rsidRPr="003C6CA2" w:rsidRDefault="003C6CA2" w:rsidP="003C6CA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6CA2">
        <w:rPr>
          <w:rFonts w:ascii="Times New Roman" w:hAnsi="Times New Roman" w:cs="Times New Roman"/>
          <w:color w:val="000000"/>
        </w:rPr>
        <w:t xml:space="preserve">Streamlined ETL processes by combining </w:t>
      </w:r>
      <w:r w:rsidRPr="00394E74">
        <w:rPr>
          <w:rFonts w:ascii="Times New Roman" w:hAnsi="Times New Roman" w:cs="Times New Roman"/>
          <w:b/>
          <w:bCs/>
          <w:color w:val="000000"/>
        </w:rPr>
        <w:t>Pandas</w:t>
      </w:r>
      <w:r w:rsidRPr="003C6CA2">
        <w:rPr>
          <w:rFonts w:ascii="Times New Roman" w:hAnsi="Times New Roman" w:cs="Times New Roman"/>
          <w:color w:val="000000"/>
        </w:rPr>
        <w:t xml:space="preserve"> with libraries NumPy and SQLAlchemy for efficient data integration.</w:t>
      </w:r>
    </w:p>
    <w:p w14:paraId="086CA001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ntegrated </w:t>
      </w:r>
      <w:r w:rsidRPr="006B7E5C">
        <w:rPr>
          <w:rFonts w:ascii="Times New Roman" w:hAnsi="Times New Roman" w:cs="Times New Roman"/>
          <w:b/>
          <w:bCs/>
          <w:color w:val="000000"/>
        </w:rPr>
        <w:t xml:space="preserve">Databricks </w:t>
      </w:r>
      <w:r w:rsidRPr="0073021E">
        <w:rPr>
          <w:rFonts w:ascii="Times New Roman" w:hAnsi="Times New Roman" w:cs="Times New Roman"/>
          <w:color w:val="000000"/>
        </w:rPr>
        <w:t>with AWS services like S3, Glue, Athena, and Redshift for seamless data ecosystem interaction.</w:t>
      </w:r>
    </w:p>
    <w:p w14:paraId="3361DABC" w14:textId="2EE78A8C" w:rsid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 xml:space="preserve">Optimized data processing tasks by leverag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's</w:t>
      </w:r>
      <w:r w:rsidRPr="00BA4296">
        <w:rPr>
          <w:rFonts w:ascii="Times New Roman" w:hAnsi="Times New Roman" w:cs="Times New Roman"/>
          <w:color w:val="000000"/>
        </w:rPr>
        <w:t xml:space="preserve"> serverless architecture</w:t>
      </w:r>
      <w:r>
        <w:rPr>
          <w:rFonts w:ascii="Times New Roman" w:hAnsi="Times New Roman" w:cs="Times New Roman"/>
          <w:color w:val="000000"/>
        </w:rPr>
        <w:t>, i</w:t>
      </w:r>
      <w:r w:rsidRPr="00BA4296">
        <w:rPr>
          <w:rFonts w:ascii="Times New Roman" w:hAnsi="Times New Roman" w:cs="Times New Roman"/>
          <w:color w:val="000000"/>
        </w:rPr>
        <w:t>mplemented data cataloging solutions with AWS Glue, enhanc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>data discovery and governance across multiple data sources.</w:t>
      </w:r>
    </w:p>
    <w:p w14:paraId="0505EC8C" w14:textId="47E20B33" w:rsidR="00394E74" w:rsidRPr="00394E74" w:rsidRDefault="00394E74" w:rsidP="00394E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94E74">
        <w:rPr>
          <w:rFonts w:ascii="Times New Roman" w:hAnsi="Times New Roman" w:cs="Times New Roman"/>
          <w:color w:val="000000"/>
        </w:rPr>
        <w:t>Conducted EDA using Pandas to uncover patterns, anomalies in datasets, supporting data-driven decision-making.</w:t>
      </w:r>
    </w:p>
    <w:p w14:paraId="4F507B58" w14:textId="77777777" w:rsidR="00394E74" w:rsidRPr="00394E74" w:rsidRDefault="00394E74" w:rsidP="00394E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94E74">
        <w:rPr>
          <w:rFonts w:ascii="Times New Roman" w:hAnsi="Times New Roman" w:cs="Times New Roman"/>
          <w:color w:val="000000"/>
        </w:rPr>
        <w:t xml:space="preserve">Visualized data insights by integrating Pandas with libraries like Matplotlib, Seaborn, and </w:t>
      </w:r>
      <w:proofErr w:type="spellStart"/>
      <w:r w:rsidRPr="00394E74">
        <w:rPr>
          <w:rFonts w:ascii="Times New Roman" w:hAnsi="Times New Roman" w:cs="Times New Roman"/>
          <w:color w:val="000000"/>
        </w:rPr>
        <w:t>Plotly</w:t>
      </w:r>
      <w:proofErr w:type="spellEnd"/>
      <w:r w:rsidRPr="00394E74">
        <w:rPr>
          <w:rFonts w:ascii="Times New Roman" w:hAnsi="Times New Roman" w:cs="Times New Roman"/>
          <w:color w:val="000000"/>
        </w:rPr>
        <w:t>.</w:t>
      </w:r>
    </w:p>
    <w:p w14:paraId="143D2832" w14:textId="0BD1984C" w:rsidR="00394E74" w:rsidRPr="00394E74" w:rsidRDefault="00394E74" w:rsidP="00394E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94E74">
        <w:rPr>
          <w:rFonts w:ascii="Times New Roman" w:hAnsi="Times New Roman" w:cs="Times New Roman"/>
          <w:color w:val="000000"/>
        </w:rPr>
        <w:t>Processed time series data using Pandas datetime functions</w:t>
      </w:r>
      <w:r>
        <w:rPr>
          <w:rFonts w:ascii="Times New Roman" w:hAnsi="Times New Roman" w:cs="Times New Roman"/>
          <w:color w:val="000000"/>
        </w:rPr>
        <w:t>, a</w:t>
      </w:r>
      <w:r w:rsidRPr="00394E74">
        <w:rPr>
          <w:rFonts w:ascii="Times New Roman" w:hAnsi="Times New Roman" w:cs="Times New Roman"/>
          <w:color w:val="000000"/>
        </w:rPr>
        <w:t>utomated forecasting pipelines using Pandas in combination with Python's statsmodels library.</w:t>
      </w:r>
    </w:p>
    <w:p w14:paraId="20E224C6" w14:textId="0F8ED59E" w:rsidR="002F33F5" w:rsidRPr="002F33F5" w:rsidRDefault="002F33F5" w:rsidP="002F33F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Integrated Swagger</w:t>
      </w:r>
      <w:r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Pr="002B0CD9">
        <w:rPr>
          <w:rFonts w:ascii="Times New Roman" w:hAnsi="Times New Roman" w:cs="Times New Roman"/>
          <w:b/>
          <w:bCs/>
          <w:color w:val="000000"/>
        </w:rPr>
        <w:t>OpenAPI</w:t>
      </w:r>
      <w:proofErr w:type="spellEnd"/>
      <w:r w:rsidRPr="00405133">
        <w:rPr>
          <w:rFonts w:ascii="Times New Roman" w:hAnsi="Times New Roman" w:cs="Times New Roman"/>
          <w:color w:val="000000"/>
        </w:rPr>
        <w:t xml:space="preserve"> for auto-documentation of APIs to enhance developer onboarding and usage.</w:t>
      </w:r>
    </w:p>
    <w:p w14:paraId="5FE6F9C4" w14:textId="0BF4C09D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Created reusable Python modules</w:t>
      </w:r>
      <w:r w:rsidR="002F33F5">
        <w:rPr>
          <w:rFonts w:ascii="Times New Roman" w:hAnsi="Times New Roman" w:cs="Times New Roman"/>
          <w:color w:val="000000"/>
        </w:rPr>
        <w:t xml:space="preserve"> and enhanced UI with </w:t>
      </w:r>
      <w:r w:rsidR="002F33F5" w:rsidRPr="002F33F5">
        <w:rPr>
          <w:rFonts w:ascii="Times New Roman" w:hAnsi="Times New Roman" w:cs="Times New Roman"/>
          <w:b/>
          <w:bCs/>
          <w:color w:val="000000"/>
        </w:rPr>
        <w:t>Vue.js</w:t>
      </w:r>
      <w:r w:rsidRPr="00326C6B">
        <w:rPr>
          <w:rFonts w:ascii="Times New Roman" w:hAnsi="Times New Roman" w:cs="Times New Roman"/>
          <w:color w:val="000000"/>
        </w:rPr>
        <w:t xml:space="preserve"> to manage </w:t>
      </w:r>
      <w:r w:rsidR="005B0B53">
        <w:rPr>
          <w:rFonts w:ascii="Times New Roman" w:hAnsi="Times New Roman" w:cs="Times New Roman"/>
          <w:color w:val="000000"/>
        </w:rPr>
        <w:t>ML models</w:t>
      </w:r>
      <w:r w:rsidRPr="00326C6B">
        <w:rPr>
          <w:rFonts w:ascii="Times New Roman" w:hAnsi="Times New Roman" w:cs="Times New Roman"/>
          <w:color w:val="000000"/>
        </w:rPr>
        <w:t xml:space="preserve">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</w:t>
      </w:r>
      <w:r w:rsidR="002F33F5">
        <w:rPr>
          <w:rFonts w:ascii="Times New Roman" w:hAnsi="Times New Roman" w:cs="Times New Roman"/>
          <w:color w:val="000000"/>
        </w:rPr>
        <w:t>.</w:t>
      </w:r>
    </w:p>
    <w:p w14:paraId="5A8A8551" w14:textId="2C4C4AD9" w:rsid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Integrated Python-</w:t>
      </w:r>
      <w:r w:rsidR="00DF2F08" w:rsidRPr="00326C6B">
        <w:rPr>
          <w:rFonts w:ascii="Times New Roman" w:hAnsi="Times New Roman" w:cs="Times New Roman"/>
          <w:color w:val="000000"/>
        </w:rPr>
        <w:t>based</w:t>
      </w:r>
      <w:r>
        <w:rPr>
          <w:rFonts w:ascii="Times New Roman" w:hAnsi="Times New Roman" w:cs="Times New Roman"/>
          <w:color w:val="000000"/>
        </w:rPr>
        <w:t xml:space="preserve"> ML</w:t>
      </w:r>
      <w:r w:rsidRPr="00326C6B">
        <w:rPr>
          <w:rFonts w:ascii="Times New Roman" w:hAnsi="Times New Roman" w:cs="Times New Roman"/>
          <w:color w:val="000000"/>
        </w:rPr>
        <w:t xml:space="preserve"> models with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for seamless deployment and real-time workflows.</w:t>
      </w:r>
    </w:p>
    <w:p w14:paraId="2DE48B2E" w14:textId="33075C3D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nfigur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jobs for incremental data ingestion, enabling real-time data processing </w:t>
      </w:r>
      <w:r>
        <w:rPr>
          <w:rFonts w:ascii="Times New Roman" w:hAnsi="Times New Roman" w:cs="Times New Roman"/>
          <w:color w:val="000000"/>
        </w:rPr>
        <w:t>and i</w:t>
      </w:r>
      <w:r w:rsidRPr="00CA4319">
        <w:rPr>
          <w:rFonts w:ascii="Times New Roman" w:hAnsi="Times New Roman" w:cs="Times New Roman"/>
          <w:color w:val="000000"/>
        </w:rPr>
        <w:t>ntegrated AWS Glue with AWS Lake Formation to enhance data security and access control in a data lake environment.</w:t>
      </w:r>
    </w:p>
    <w:p w14:paraId="53D2F6AE" w14:textId="77777777" w:rsid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Scheduled and orchestrat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workflows using AWS Step Functions and CloudWatch events for automation.</w:t>
      </w:r>
    </w:p>
    <w:p w14:paraId="5A650FFC" w14:textId="0C680F34" w:rsidR="006853A2" w:rsidRPr="002F33F5" w:rsidRDefault="00FE0A70" w:rsidP="002F33F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</w:t>
      </w:r>
      <w:r w:rsidR="00374D17" w:rsidRPr="00FE0A70">
        <w:rPr>
          <w:rFonts w:ascii="Times New Roman" w:hAnsi="Times New Roman" w:cs="Times New Roman"/>
          <w:color w:val="000000"/>
        </w:rPr>
        <w:t>trigger</w:t>
      </w:r>
      <w:r w:rsidR="002B0CD9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</w:t>
      </w:r>
      <w:r w:rsidRPr="002B0CD9">
        <w:rPr>
          <w:rFonts w:ascii="Times New Roman" w:hAnsi="Times New Roman" w:cs="Times New Roman"/>
          <w:b/>
          <w:bCs/>
          <w:color w:val="000000"/>
        </w:rPr>
        <w:t>S3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="002F33F5">
        <w:rPr>
          <w:rFonts w:ascii="Times New Roman" w:hAnsi="Times New Roman" w:cs="Times New Roman"/>
          <w:color w:val="000000"/>
        </w:rPr>
        <w:t>, m</w:t>
      </w:r>
      <w:r w:rsidR="006853A2" w:rsidRPr="002F33F5">
        <w:rPr>
          <w:rFonts w:ascii="Times New Roman" w:hAnsi="Times New Roman" w:cs="Times New Roman"/>
          <w:color w:val="000000"/>
        </w:rPr>
        <w:t>aintained Ruby on Rails codebase by adding features, fixing bugs, and optimizing existing code</w:t>
      </w:r>
      <w:r w:rsidR="002F33F5">
        <w:rPr>
          <w:rFonts w:ascii="Times New Roman" w:hAnsi="Times New Roman" w:cs="Times New Roman"/>
          <w:color w:val="000000"/>
        </w:rPr>
        <w:t>.</w:t>
      </w:r>
    </w:p>
    <w:p w14:paraId="311A9DB9" w14:textId="77777777" w:rsidR="003C73E6" w:rsidRPr="003C73E6" w:rsidRDefault="003C73E6" w:rsidP="003C73E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73E6">
        <w:rPr>
          <w:rFonts w:ascii="Times New Roman" w:hAnsi="Times New Roman" w:cs="Times New Roman"/>
          <w:color w:val="000000"/>
        </w:rPr>
        <w:t xml:space="preserve">Built task scheduling and asynchronous processing features in </w:t>
      </w:r>
      <w:r w:rsidRPr="003C73E6">
        <w:rPr>
          <w:rFonts w:ascii="Times New Roman" w:hAnsi="Times New Roman" w:cs="Times New Roman"/>
          <w:b/>
          <w:bCs/>
          <w:color w:val="000000"/>
        </w:rPr>
        <w:t>Flask</w:t>
      </w:r>
      <w:r w:rsidRPr="003C73E6">
        <w:rPr>
          <w:rFonts w:ascii="Times New Roman" w:hAnsi="Times New Roman" w:cs="Times New Roman"/>
          <w:color w:val="000000"/>
        </w:rPr>
        <w:t xml:space="preserve"> applications using Celery and RabbitMQ.</w:t>
      </w:r>
    </w:p>
    <w:p w14:paraId="6521A1E3" w14:textId="3FAF2114" w:rsidR="003C73E6" w:rsidRPr="003C73E6" w:rsidRDefault="003C73E6" w:rsidP="003C73E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73E6">
        <w:rPr>
          <w:rFonts w:ascii="Times New Roman" w:hAnsi="Times New Roman" w:cs="Times New Roman"/>
          <w:color w:val="000000"/>
        </w:rPr>
        <w:t xml:space="preserve">Secured Flask APIs by implementing input validation, </w:t>
      </w:r>
      <w:r w:rsidR="00FB34B8">
        <w:rPr>
          <w:rFonts w:ascii="Times New Roman" w:hAnsi="Times New Roman" w:cs="Times New Roman"/>
          <w:color w:val="000000"/>
        </w:rPr>
        <w:t xml:space="preserve">handled </w:t>
      </w:r>
      <w:r w:rsidR="00FB34B8" w:rsidRPr="00FB34B8">
        <w:rPr>
          <w:rFonts w:ascii="Times New Roman" w:hAnsi="Times New Roman" w:cs="Times New Roman"/>
          <w:b/>
          <w:bCs/>
          <w:color w:val="000000"/>
        </w:rPr>
        <w:t>Vue.js</w:t>
      </w:r>
      <w:r w:rsidR="00FB34B8">
        <w:rPr>
          <w:rFonts w:ascii="Times New Roman" w:hAnsi="Times New Roman" w:cs="Times New Roman"/>
          <w:color w:val="000000"/>
        </w:rPr>
        <w:t xml:space="preserve"> microservices</w:t>
      </w:r>
      <w:proofErr w:type="gramStart"/>
      <w:r w:rsidR="00FB34B8">
        <w:rPr>
          <w:rFonts w:ascii="Times New Roman" w:hAnsi="Times New Roman" w:cs="Times New Roman"/>
          <w:color w:val="000000"/>
        </w:rPr>
        <w:t xml:space="preserve">, </w:t>
      </w:r>
      <w:r w:rsidRPr="003C73E6">
        <w:rPr>
          <w:rFonts w:ascii="Times New Roman" w:hAnsi="Times New Roman" w:cs="Times New Roman"/>
          <w:color w:val="000000"/>
        </w:rPr>
        <w:t>SQL</w:t>
      </w:r>
      <w:proofErr w:type="gramEnd"/>
      <w:r w:rsidRPr="003C73E6">
        <w:rPr>
          <w:rFonts w:ascii="Times New Roman" w:hAnsi="Times New Roman" w:cs="Times New Roman"/>
          <w:color w:val="000000"/>
        </w:rPr>
        <w:t xml:space="preserve"> injection prevention</w:t>
      </w:r>
      <w:r w:rsidR="00FB34B8">
        <w:rPr>
          <w:rFonts w:ascii="Times New Roman" w:hAnsi="Times New Roman" w:cs="Times New Roman"/>
          <w:color w:val="000000"/>
        </w:rPr>
        <w:t>.</w:t>
      </w:r>
    </w:p>
    <w:p w14:paraId="7CBC6476" w14:textId="77777777" w:rsid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73021E">
        <w:rPr>
          <w:rFonts w:ascii="Times New Roman" w:hAnsi="Times New Roman" w:cs="Times New Roman"/>
          <w:color w:val="000000"/>
        </w:rPr>
        <w:t xml:space="preserve">ptimized ETL workflows on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to process large-scale datasets from AWS S3, RDS, and Redshift.</w:t>
      </w:r>
    </w:p>
    <w:p w14:paraId="626708C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Leveraged </w:t>
      </w:r>
      <w:r w:rsidRPr="006871B8">
        <w:rPr>
          <w:rFonts w:ascii="Times New Roman" w:hAnsi="Times New Roman" w:cs="Times New Roman"/>
          <w:b/>
          <w:bCs/>
          <w:color w:val="000000"/>
        </w:rPr>
        <w:t>PySpark</w:t>
      </w:r>
      <w:r w:rsidRPr="0073021E">
        <w:rPr>
          <w:rFonts w:ascii="Times New Roman" w:hAnsi="Times New Roman" w:cs="Times New Roman"/>
          <w:color w:val="000000"/>
        </w:rPr>
        <w:t xml:space="preserve"> on</w:t>
      </w:r>
      <w:r>
        <w:rPr>
          <w:rFonts w:ascii="Times New Roman" w:hAnsi="Times New Roman" w:cs="Times New Roman"/>
          <w:color w:val="000000"/>
        </w:rPr>
        <w:t xml:space="preserve"> </w:t>
      </w:r>
      <w:r w:rsidRPr="0073021E">
        <w:rPr>
          <w:rFonts w:ascii="Times New Roman" w:hAnsi="Times New Roman" w:cs="Times New Roman"/>
          <w:color w:val="000000"/>
        </w:rPr>
        <w:t>Databricks to perform distributed data processing, enabling faster computation o</w:t>
      </w:r>
      <w:r>
        <w:rPr>
          <w:rFonts w:ascii="Times New Roman" w:hAnsi="Times New Roman" w:cs="Times New Roman"/>
          <w:color w:val="000000"/>
        </w:rPr>
        <w:t>n</w:t>
      </w:r>
      <w:r w:rsidRPr="0073021E">
        <w:rPr>
          <w:rFonts w:ascii="Times New Roman" w:hAnsi="Times New Roman" w:cs="Times New Roman"/>
          <w:color w:val="000000"/>
        </w:rPr>
        <w:t xml:space="preserve"> datasets.</w:t>
      </w:r>
    </w:p>
    <w:p w14:paraId="558BE96D" w14:textId="77777777" w:rsidR="00EA0E6D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Handled </w:t>
      </w:r>
      <w:r w:rsidRPr="004C53FC">
        <w:rPr>
          <w:rFonts w:ascii="Times New Roman" w:hAnsi="Times New Roman" w:cs="Times New Roman"/>
          <w:bCs/>
          <w:color w:val="000000"/>
        </w:rPr>
        <w:t xml:space="preserve">RESTful APIs using </w:t>
      </w:r>
      <w:r w:rsidRPr="00283D91">
        <w:rPr>
          <w:rFonts w:ascii="Times New Roman" w:hAnsi="Times New Roman" w:cs="Times New Roman"/>
          <w:b/>
          <w:color w:val="000000"/>
        </w:rPr>
        <w:t>FastAPI</w:t>
      </w:r>
      <w:r w:rsidRPr="004C53FC">
        <w:rPr>
          <w:rFonts w:ascii="Times New Roman" w:hAnsi="Times New Roman" w:cs="Times New Roman"/>
          <w:bCs/>
          <w:color w:val="000000"/>
        </w:rPr>
        <w:t xml:space="preserve">, </w:t>
      </w:r>
      <w:r>
        <w:rPr>
          <w:rFonts w:ascii="Times New Roman" w:hAnsi="Times New Roman" w:cs="Times New Roman"/>
          <w:bCs/>
          <w:color w:val="000000"/>
        </w:rPr>
        <w:t xml:space="preserve">for better request handling, </w:t>
      </w:r>
      <w:r w:rsidRPr="004C53FC">
        <w:rPr>
          <w:rFonts w:ascii="Times New Roman" w:hAnsi="Times New Roman" w:cs="Times New Roman"/>
          <w:bCs/>
          <w:color w:val="000000"/>
        </w:rPr>
        <w:t xml:space="preserve">implemented backend services with FastAPI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4C53FC">
        <w:rPr>
          <w:rFonts w:ascii="Times New Roman" w:hAnsi="Times New Roman" w:cs="Times New Roman"/>
          <w:bCs/>
          <w:color w:val="000000"/>
        </w:rPr>
        <w:t>integrating with databases PostgreSQL, MySQL, or MongoDB.</w:t>
      </w:r>
    </w:p>
    <w:p w14:paraId="5DA31C92" w14:textId="7A5134C3" w:rsidR="00EA0E6D" w:rsidRDefault="00EA0E6D" w:rsidP="00374D1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374D17">
        <w:rPr>
          <w:rFonts w:ascii="Times New Roman" w:hAnsi="Times New Roman" w:cs="Times New Roman"/>
          <w:bCs/>
          <w:color w:val="000000"/>
        </w:rPr>
        <w:t xml:space="preserve">Deployed </w:t>
      </w:r>
      <w:r w:rsidRPr="00374D17">
        <w:rPr>
          <w:rFonts w:ascii="Times New Roman" w:hAnsi="Times New Roman" w:cs="Times New Roman"/>
          <w:b/>
          <w:color w:val="000000"/>
        </w:rPr>
        <w:t>Machine Learning</w:t>
      </w:r>
      <w:r w:rsidRPr="00374D17">
        <w:rPr>
          <w:rFonts w:ascii="Times New Roman" w:hAnsi="Times New Roman" w:cs="Times New Roman"/>
          <w:bCs/>
          <w:color w:val="000000"/>
        </w:rPr>
        <w:t xml:space="preserve"> models </w:t>
      </w:r>
      <w:r w:rsidR="00E631BB" w:rsidRPr="00374D17">
        <w:rPr>
          <w:rFonts w:ascii="Times New Roman" w:hAnsi="Times New Roman" w:cs="Times New Roman"/>
          <w:bCs/>
          <w:color w:val="000000"/>
        </w:rPr>
        <w:t>and</w:t>
      </w:r>
      <w:r w:rsidR="005B0B53" w:rsidRPr="00374D17">
        <w:rPr>
          <w:rFonts w:ascii="Times New Roman" w:hAnsi="Times New Roman" w:cs="Times New Roman"/>
          <w:bCs/>
          <w:color w:val="000000"/>
        </w:rPr>
        <w:t xml:space="preserve"> expertise in prompt engineering for</w:t>
      </w:r>
      <w:r w:rsidRPr="00374D17">
        <w:rPr>
          <w:rFonts w:ascii="Times New Roman" w:hAnsi="Times New Roman" w:cs="Times New Roman"/>
          <w:bCs/>
          <w:color w:val="000000"/>
        </w:rPr>
        <w:t xml:space="preserve"> real-time </w:t>
      </w:r>
      <w:r w:rsidR="005B0B53" w:rsidRPr="00374D17">
        <w:rPr>
          <w:rFonts w:ascii="Times New Roman" w:hAnsi="Times New Roman" w:cs="Times New Roman"/>
          <w:bCs/>
          <w:color w:val="000000"/>
        </w:rPr>
        <w:t xml:space="preserve">data gathering and other </w:t>
      </w:r>
      <w:r w:rsidRPr="00374D17">
        <w:rPr>
          <w:rFonts w:ascii="Times New Roman" w:hAnsi="Times New Roman" w:cs="Times New Roman"/>
          <w:bCs/>
          <w:color w:val="000000"/>
        </w:rPr>
        <w:t>environment</w:t>
      </w:r>
      <w:r w:rsidR="005B0B53" w:rsidRPr="00374D17">
        <w:rPr>
          <w:rFonts w:ascii="Times New Roman" w:hAnsi="Times New Roman" w:cs="Times New Roman"/>
          <w:bCs/>
          <w:color w:val="000000"/>
        </w:rPr>
        <w:t xml:space="preserve"> tools </w:t>
      </w:r>
      <w:r w:rsidRPr="00374D17">
        <w:rPr>
          <w:rFonts w:ascii="Times New Roman" w:hAnsi="Times New Roman" w:cs="Times New Roman"/>
          <w:bCs/>
          <w:color w:val="000000"/>
        </w:rPr>
        <w:t>like AWS SageMaker, FastAPI, and Flask.</w:t>
      </w:r>
    </w:p>
    <w:p w14:paraId="1EF3EA74" w14:textId="3AEB4540" w:rsidR="00F61D4D" w:rsidRPr="00713F88" w:rsidRDefault="00F61D4D" w:rsidP="00713F8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61D4D">
        <w:rPr>
          <w:rFonts w:ascii="Times New Roman" w:hAnsi="Times New Roman" w:cs="Times New Roman"/>
          <w:bCs/>
          <w:color w:val="000000"/>
        </w:rPr>
        <w:t xml:space="preserve">Developed Python scripts to manage </w:t>
      </w:r>
      <w:r w:rsidRPr="00713F88">
        <w:rPr>
          <w:rFonts w:ascii="Times New Roman" w:hAnsi="Times New Roman" w:cs="Times New Roman"/>
          <w:b/>
          <w:color w:val="000000"/>
        </w:rPr>
        <w:t>Terraform</w:t>
      </w:r>
      <w:r w:rsidRPr="00F61D4D">
        <w:rPr>
          <w:rFonts w:ascii="Times New Roman" w:hAnsi="Times New Roman" w:cs="Times New Roman"/>
          <w:bCs/>
          <w:color w:val="000000"/>
        </w:rPr>
        <w:t xml:space="preserve"> configuration files for provisioning cloud infrastructure</w:t>
      </w:r>
      <w:r w:rsidR="00713F88">
        <w:rPr>
          <w:rFonts w:ascii="Times New Roman" w:hAnsi="Times New Roman" w:cs="Times New Roman"/>
          <w:bCs/>
          <w:color w:val="000000"/>
        </w:rPr>
        <w:t>, e</w:t>
      </w:r>
      <w:r w:rsidR="00713F88" w:rsidRPr="00713F88">
        <w:rPr>
          <w:rFonts w:ascii="Times New Roman" w:hAnsi="Times New Roman" w:cs="Times New Roman"/>
          <w:bCs/>
          <w:color w:val="000000"/>
        </w:rPr>
        <w:t xml:space="preserve">nhanced </w:t>
      </w:r>
      <w:r w:rsidR="00713F88">
        <w:rPr>
          <w:rFonts w:ascii="Times New Roman" w:hAnsi="Times New Roman" w:cs="Times New Roman"/>
          <w:bCs/>
          <w:color w:val="000000"/>
        </w:rPr>
        <w:t xml:space="preserve">Ansible </w:t>
      </w:r>
      <w:r w:rsidR="00713F88" w:rsidRPr="00713F88">
        <w:rPr>
          <w:rFonts w:ascii="Times New Roman" w:hAnsi="Times New Roman" w:cs="Times New Roman"/>
          <w:bCs/>
          <w:color w:val="000000"/>
        </w:rPr>
        <w:t>playbooks to extend Ansible functionality for complex automation tasks</w:t>
      </w:r>
      <w:r w:rsidR="00713F88">
        <w:rPr>
          <w:rFonts w:ascii="Times New Roman" w:hAnsi="Times New Roman" w:cs="Times New Roman"/>
          <w:bCs/>
          <w:color w:val="000000"/>
        </w:rPr>
        <w:t>.</w:t>
      </w:r>
    </w:p>
    <w:p w14:paraId="6E071E56" w14:textId="790BBE61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Created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>-based solutions for complex business logic, integrating APIs, third-party services, and legacy systems.</w:t>
      </w:r>
    </w:p>
    <w:p w14:paraId="57E90699" w14:textId="1199F9ED" w:rsidR="00057C57" w:rsidRDefault="00057C5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057C57">
        <w:rPr>
          <w:rFonts w:ascii="Times New Roman" w:hAnsi="Times New Roman" w:cs="Times New Roman"/>
          <w:color w:val="000000"/>
        </w:rPr>
        <w:t>aintained robust RESTful</w:t>
      </w:r>
      <w:r>
        <w:rPr>
          <w:rFonts w:ascii="Times New Roman" w:hAnsi="Times New Roman" w:cs="Times New Roman"/>
          <w:color w:val="000000"/>
        </w:rPr>
        <w:t>,</w:t>
      </w:r>
      <w:r w:rsidRPr="00057C57">
        <w:rPr>
          <w:rFonts w:ascii="Times New Roman" w:hAnsi="Times New Roman" w:cs="Times New Roman"/>
          <w:color w:val="000000"/>
        </w:rPr>
        <w:t xml:space="preserve"> SOAP web services in </w:t>
      </w:r>
      <w:r w:rsidRPr="00F511D8">
        <w:rPr>
          <w:rFonts w:ascii="Times New Roman" w:hAnsi="Times New Roman" w:cs="Times New Roman"/>
          <w:b/>
          <w:bCs/>
          <w:color w:val="000000"/>
        </w:rPr>
        <w:t xml:space="preserve">Java </w:t>
      </w:r>
      <w:r w:rsidR="001E0692">
        <w:rPr>
          <w:rFonts w:ascii="Times New Roman" w:hAnsi="Times New Roman" w:cs="Times New Roman"/>
          <w:color w:val="000000"/>
        </w:rPr>
        <w:t xml:space="preserve">for </w:t>
      </w:r>
      <w:r w:rsidRPr="00057C57">
        <w:rPr>
          <w:rFonts w:ascii="Times New Roman" w:hAnsi="Times New Roman" w:cs="Times New Roman"/>
          <w:color w:val="000000"/>
        </w:rPr>
        <w:t>seamless communication between distributed systems.</w:t>
      </w:r>
    </w:p>
    <w:p w14:paraId="297A445A" w14:textId="63A51B44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lastRenderedPageBreak/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09126F64" w14:textId="129DA88D" w:rsidR="00440DFF" w:rsidRPr="00440DFF" w:rsidRDefault="00440DFF" w:rsidP="00440D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>Optimized Glue job performance by tuning worker configurations,</w:t>
      </w:r>
      <w:r>
        <w:rPr>
          <w:rFonts w:ascii="Times New Roman" w:hAnsi="Times New Roman" w:cs="Times New Roman"/>
          <w:color w:val="000000"/>
        </w:rPr>
        <w:t xml:space="preserve"> </w:t>
      </w:r>
      <w:r w:rsidRPr="00440DFF">
        <w:rPr>
          <w:rFonts w:ascii="Times New Roman" w:hAnsi="Times New Roman" w:cs="Times New Roman"/>
          <w:b/>
          <w:bCs/>
          <w:color w:val="000000"/>
        </w:rPr>
        <w:t>PySpark</w:t>
      </w:r>
      <w:r w:rsidRPr="00440DFF">
        <w:rPr>
          <w:rFonts w:ascii="Times New Roman" w:hAnsi="Times New Roman" w:cs="Times New Roman"/>
          <w:color w:val="000000"/>
        </w:rPr>
        <w:t xml:space="preserve"> code</w:t>
      </w:r>
      <w:r>
        <w:rPr>
          <w:rFonts w:ascii="Times New Roman" w:hAnsi="Times New Roman" w:cs="Times New Roman"/>
          <w:color w:val="000000"/>
        </w:rPr>
        <w:t xml:space="preserve">, </w:t>
      </w:r>
      <w:r w:rsidRPr="00440DFF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signed e</w:t>
      </w:r>
      <w:r w:rsidRPr="00440DFF">
        <w:rPr>
          <w:rFonts w:ascii="Times New Roman" w:hAnsi="Times New Roman" w:cs="Times New Roman"/>
          <w:color w:val="000000"/>
        </w:rPr>
        <w:t xml:space="preserve">nd-to-end data ingestion workflows from </w:t>
      </w:r>
      <w:r w:rsidRPr="00440DFF">
        <w:rPr>
          <w:rFonts w:ascii="Times New Roman" w:hAnsi="Times New Roman" w:cs="Times New Roman"/>
          <w:b/>
          <w:bCs/>
          <w:color w:val="000000"/>
        </w:rPr>
        <w:t>AWS S3</w:t>
      </w:r>
      <w:r w:rsidRPr="00440DFF">
        <w:rPr>
          <w:rFonts w:ascii="Times New Roman" w:hAnsi="Times New Roman" w:cs="Times New Roman"/>
          <w:color w:val="000000"/>
        </w:rPr>
        <w:t xml:space="preserve"> to Amazon Redshift using AWS Glue</w:t>
      </w:r>
      <w:r>
        <w:rPr>
          <w:rFonts w:ascii="Times New Roman" w:hAnsi="Times New Roman" w:cs="Times New Roman"/>
          <w:color w:val="000000"/>
        </w:rPr>
        <w:t>.</w:t>
      </w:r>
    </w:p>
    <w:p w14:paraId="2280690D" w14:textId="11FD41F0" w:rsidR="00AC210D" w:rsidRDefault="00AC210D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="00E13B03">
        <w:rPr>
          <w:rFonts w:ascii="Times New Roman" w:hAnsi="Times New Roman" w:cs="Times New Roman"/>
          <w:color w:val="000000"/>
        </w:rPr>
        <w:t xml:space="preserve"> JavaScript</w:t>
      </w:r>
      <w:r w:rsidR="00520F64">
        <w:rPr>
          <w:rFonts w:ascii="Times New Roman" w:hAnsi="Times New Roman" w:cs="Times New Roman"/>
          <w:color w:val="000000"/>
        </w:rPr>
        <w:t xml:space="preserve">, Vue.js, </w:t>
      </w:r>
      <w:r w:rsidRPr="00AC210D">
        <w:rPr>
          <w:rFonts w:ascii="Times New Roman" w:hAnsi="Times New Roman" w:cs="Times New Roman"/>
          <w:color w:val="000000"/>
        </w:rPr>
        <w:t xml:space="preserve">React libraries to create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 w:rsidR="00520F6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A</w:t>
      </w:r>
      <w:r w:rsidRPr="00AC210D">
        <w:rPr>
          <w:rFonts w:ascii="Times New Roman" w:hAnsi="Times New Roman" w:cs="Times New Roman"/>
          <w:color w:val="000000"/>
        </w:rPr>
        <w:t>pplications</w:t>
      </w:r>
      <w:r w:rsidR="00520F64">
        <w:rPr>
          <w:rFonts w:ascii="Times New Roman" w:hAnsi="Times New Roman" w:cs="Times New Roman"/>
          <w:color w:val="000000"/>
        </w:rPr>
        <w:t>.</w:t>
      </w:r>
    </w:p>
    <w:p w14:paraId="619F1E5C" w14:textId="4A4BC9A8" w:rsidR="00C07274" w:rsidRPr="00C07274" w:rsidRDefault="00C07274" w:rsidP="00C072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07274">
        <w:rPr>
          <w:rFonts w:ascii="Times New Roman" w:hAnsi="Times New Roman" w:cs="Times New Roman"/>
          <w:color w:val="000000"/>
        </w:rPr>
        <w:t xml:space="preserve">Integrated </w:t>
      </w:r>
      <w:r w:rsidRPr="00BA4296">
        <w:rPr>
          <w:rFonts w:ascii="Times New Roman" w:hAnsi="Times New Roman" w:cs="Times New Roman"/>
          <w:b/>
          <w:bCs/>
          <w:color w:val="000000"/>
        </w:rPr>
        <w:t>React</w:t>
      </w:r>
      <w:r w:rsidR="00520F64">
        <w:rPr>
          <w:rFonts w:ascii="Times New Roman" w:hAnsi="Times New Roman" w:cs="Times New Roman"/>
          <w:b/>
          <w:bCs/>
          <w:color w:val="000000"/>
        </w:rPr>
        <w:t>, Vue.js</w:t>
      </w:r>
      <w:r w:rsidRPr="00BA4296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C07274">
        <w:rPr>
          <w:rFonts w:ascii="Times New Roman" w:hAnsi="Times New Roman" w:cs="Times New Roman"/>
          <w:color w:val="000000"/>
        </w:rPr>
        <w:t>applications with Python microservices to deliver dynamic and interactive web solutions.</w:t>
      </w:r>
    </w:p>
    <w:p w14:paraId="68335129" w14:textId="7F287059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>,</w:t>
      </w:r>
      <w:r w:rsidR="00326C6B">
        <w:rPr>
          <w:rFonts w:ascii="Times New Roman" w:hAnsi="Times New Roman" w:cs="Times New Roman"/>
          <w:color w:val="000000"/>
        </w:rPr>
        <w:t xml:space="preserve">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7EED1F05" w14:textId="1EEB1BC7" w:rsidR="00224B13" w:rsidRPr="00224B13" w:rsidRDefault="00224B13" w:rsidP="00224B1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24B13">
        <w:rPr>
          <w:rFonts w:ascii="Times New Roman" w:hAnsi="Times New Roman" w:cs="Times New Roman"/>
          <w:bCs/>
          <w:color w:val="000000"/>
        </w:rPr>
        <w:t>Designed modular back-end services using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6853A2">
        <w:rPr>
          <w:rFonts w:ascii="Times New Roman" w:hAnsi="Times New Roman" w:cs="Times New Roman"/>
          <w:b/>
          <w:color w:val="000000"/>
        </w:rPr>
        <w:t xml:space="preserve">Django </w:t>
      </w:r>
      <w:r w:rsidRPr="006853A2">
        <w:rPr>
          <w:rFonts w:ascii="Times New Roman" w:hAnsi="Times New Roman" w:cs="Times New Roman"/>
          <w:bCs/>
          <w:color w:val="000000"/>
        </w:rPr>
        <w:t xml:space="preserve">REST </w:t>
      </w:r>
      <w:r w:rsidR="006853A2">
        <w:rPr>
          <w:rFonts w:ascii="Times New Roman" w:hAnsi="Times New Roman" w:cs="Times New Roman"/>
          <w:bCs/>
          <w:color w:val="000000"/>
        </w:rPr>
        <w:t>f</w:t>
      </w:r>
      <w:r w:rsidRPr="00224B13">
        <w:rPr>
          <w:rFonts w:ascii="Times New Roman" w:hAnsi="Times New Roman" w:cs="Times New Roman"/>
          <w:bCs/>
          <w:color w:val="000000"/>
        </w:rPr>
        <w:t>ramewor</w:t>
      </w:r>
      <w:r>
        <w:rPr>
          <w:rFonts w:ascii="Times New Roman" w:hAnsi="Times New Roman" w:cs="Times New Roman"/>
          <w:bCs/>
          <w:color w:val="000000"/>
        </w:rPr>
        <w:t>k</w:t>
      </w:r>
      <w:r w:rsidRPr="00224B13">
        <w:rPr>
          <w:rFonts w:ascii="Times New Roman" w:hAnsi="Times New Roman" w:cs="Times New Roman"/>
          <w:bCs/>
          <w:color w:val="000000"/>
        </w:rPr>
        <w:t>, adhering to microservices architecture principles.</w:t>
      </w:r>
    </w:p>
    <w:p w14:paraId="3E3DE702" w14:textId="6CACFD09" w:rsidR="00224B13" w:rsidRPr="00224B13" w:rsidRDefault="00224B13" w:rsidP="00224B1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24B13">
        <w:rPr>
          <w:rFonts w:ascii="Times New Roman" w:hAnsi="Times New Roman" w:cs="Times New Roman"/>
          <w:bCs/>
          <w:color w:val="000000"/>
        </w:rPr>
        <w:t xml:space="preserve">Created highly available and scalable API gateways using Flask and deployed on </w:t>
      </w:r>
      <w:r w:rsidRPr="00224B13">
        <w:rPr>
          <w:rFonts w:ascii="Times New Roman" w:hAnsi="Times New Roman" w:cs="Times New Roman"/>
          <w:b/>
          <w:color w:val="000000"/>
        </w:rPr>
        <w:t>AWS Elastic Beanstalk</w:t>
      </w:r>
      <w:r w:rsidRPr="00224B13">
        <w:rPr>
          <w:rFonts w:ascii="Times New Roman" w:hAnsi="Times New Roman" w:cs="Times New Roman"/>
          <w:bCs/>
          <w:color w:val="000000"/>
        </w:rPr>
        <w:t>.</w:t>
      </w:r>
    </w:p>
    <w:p w14:paraId="78C6F383" w14:textId="1DAF143C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</w:t>
      </w:r>
      <w:r w:rsidR="006853A2">
        <w:rPr>
          <w:rFonts w:ascii="Times New Roman" w:hAnsi="Times New Roman" w:cs="Times New Roman"/>
          <w:bCs/>
          <w:color w:val="000000"/>
        </w:rPr>
        <w:t xml:space="preserve">, Ruby </w:t>
      </w:r>
      <w:r w:rsidRPr="005176B0">
        <w:rPr>
          <w:rFonts w:ascii="Times New Roman" w:hAnsi="Times New Roman" w:cs="Times New Roman"/>
          <w:bCs/>
          <w:color w:val="000000"/>
        </w:rPr>
        <w:t xml:space="preserve">scripts and AWS services </w:t>
      </w:r>
      <w:r w:rsidRPr="005176B0">
        <w:rPr>
          <w:rFonts w:ascii="Times New Roman" w:hAnsi="Times New Roman" w:cs="Times New Roman"/>
          <w:b/>
          <w:color w:val="000000"/>
        </w:rPr>
        <w:t>Lambda</w:t>
      </w:r>
      <w:r w:rsidRPr="00EA0E6D">
        <w:rPr>
          <w:rFonts w:ascii="Times New Roman" w:hAnsi="Times New Roman" w:cs="Times New Roman"/>
          <w:bCs/>
          <w:color w:val="000000"/>
        </w:rPr>
        <w:t xml:space="preserve"> and</w:t>
      </w:r>
      <w:r w:rsidRPr="005176B0">
        <w:rPr>
          <w:rFonts w:ascii="Times New Roman" w:hAnsi="Times New Roman" w:cs="Times New Roman"/>
          <w:b/>
          <w:color w:val="000000"/>
        </w:rPr>
        <w:t xml:space="preserve"> Glue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2C6ECC7B" w14:textId="2D23FB02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="00D97ACF">
        <w:rPr>
          <w:rFonts w:ascii="Times New Roman" w:hAnsi="Times New Roman" w:cs="Times New Roman"/>
          <w:b/>
          <w:bCs/>
          <w:color w:val="000000"/>
        </w:rPr>
        <w:t>Py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>Apa</w:t>
      </w:r>
      <w:r w:rsidR="00D97ACF">
        <w:rPr>
          <w:rFonts w:ascii="Times New Roman" w:hAnsi="Times New Roman" w:cs="Times New Roman"/>
          <w:color w:val="000000"/>
        </w:rPr>
        <w:t xml:space="preserve">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2BCD1B56" w14:textId="61CADAA9" w:rsidR="00405133" w:rsidRPr="00405133" w:rsidRDefault="00405133" w:rsidP="0016073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 xml:space="preserve">Enhanced database performance for large datasets by optimizing queries </w:t>
      </w:r>
      <w:r>
        <w:rPr>
          <w:rFonts w:ascii="Times New Roman" w:hAnsi="Times New Roman" w:cs="Times New Roman"/>
          <w:color w:val="000000"/>
        </w:rPr>
        <w:t xml:space="preserve">in </w:t>
      </w:r>
      <w:r w:rsidRPr="00405133">
        <w:rPr>
          <w:rFonts w:ascii="Times New Roman" w:hAnsi="Times New Roman" w:cs="Times New Roman"/>
          <w:color w:val="000000"/>
        </w:rPr>
        <w:t>PostgreSQL, MySQL, and MongoDB.</w:t>
      </w:r>
    </w:p>
    <w:p w14:paraId="0AB6146B" w14:textId="084E688A" w:rsidR="00405133" w:rsidRDefault="00405133" w:rsidP="0040513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Developed Python</w:t>
      </w:r>
      <w:r w:rsidR="006853A2">
        <w:rPr>
          <w:rFonts w:ascii="Times New Roman" w:hAnsi="Times New Roman" w:cs="Times New Roman"/>
          <w:color w:val="000000"/>
        </w:rPr>
        <w:t xml:space="preserve">, Ruby </w:t>
      </w:r>
      <w:r w:rsidRPr="00405133">
        <w:rPr>
          <w:rFonts w:ascii="Times New Roman" w:hAnsi="Times New Roman" w:cs="Times New Roman"/>
          <w:color w:val="000000"/>
        </w:rPr>
        <w:t xml:space="preserve">scripts to integrate and manage </w:t>
      </w:r>
      <w:r w:rsidRPr="00374D17">
        <w:rPr>
          <w:rFonts w:ascii="Times New Roman" w:hAnsi="Times New Roman" w:cs="Times New Roman"/>
          <w:b/>
          <w:bCs/>
          <w:color w:val="000000"/>
        </w:rPr>
        <w:t>SQLAlchemy</w:t>
      </w:r>
      <w:r w:rsidRPr="00405133">
        <w:rPr>
          <w:rFonts w:ascii="Times New Roman" w:hAnsi="Times New Roman" w:cs="Times New Roman"/>
          <w:color w:val="000000"/>
        </w:rPr>
        <w:t xml:space="preserve"> ORM for seamless database interactions.</w:t>
      </w:r>
    </w:p>
    <w:p w14:paraId="06766AAD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Utilized Python to test and debug Step Functions workflows locally using the </w:t>
      </w:r>
      <w:r w:rsidRPr="00457449">
        <w:rPr>
          <w:rFonts w:ascii="Times New Roman" w:hAnsi="Times New Roman" w:cs="Times New Roman"/>
          <w:b/>
          <w:bCs/>
          <w:color w:val="000000"/>
        </w:rPr>
        <w:t>AWS SDK</w:t>
      </w:r>
      <w:r w:rsidRPr="00326C6B">
        <w:rPr>
          <w:rFonts w:ascii="Times New Roman" w:hAnsi="Times New Roman" w:cs="Times New Roman"/>
          <w:color w:val="000000"/>
        </w:rPr>
        <w:t xml:space="preserve"> and Step Functions Local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713649C0" w:rsid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</w:t>
      </w:r>
      <w:r w:rsidR="00BC1DD3">
        <w:rPr>
          <w:rFonts w:ascii="Times New Roman" w:hAnsi="Times New Roman" w:cs="Times New Roman"/>
          <w:color w:val="000000"/>
        </w:rPr>
        <w:t xml:space="preserve">ML models, </w:t>
      </w:r>
      <w:r w:rsidRPr="00082936">
        <w:rPr>
          <w:rFonts w:ascii="Times New Roman" w:hAnsi="Times New Roman" w:cs="Times New Roman"/>
          <w:color w:val="000000"/>
        </w:rPr>
        <w:t xml:space="preserve">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597351D5" w14:textId="32BC6527" w:rsidR="00280928" w:rsidRPr="00082936" w:rsidRDefault="00280928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80928">
        <w:rPr>
          <w:rFonts w:ascii="Times New Roman" w:hAnsi="Times New Roman" w:cs="Times New Roman"/>
          <w:color w:val="000000"/>
        </w:rPr>
        <w:t xml:space="preserve">Developed Python-based rollback mechanisms to revert </w:t>
      </w:r>
      <w:r w:rsidRPr="00280928">
        <w:rPr>
          <w:rFonts w:ascii="Times New Roman" w:hAnsi="Times New Roman" w:cs="Times New Roman"/>
          <w:b/>
          <w:bCs/>
          <w:color w:val="000000"/>
        </w:rPr>
        <w:t>Terraform</w:t>
      </w:r>
      <w:r w:rsidRPr="00280928">
        <w:rPr>
          <w:rFonts w:ascii="Times New Roman" w:hAnsi="Times New Roman" w:cs="Times New Roman"/>
          <w:color w:val="000000"/>
        </w:rPr>
        <w:t xml:space="preserve"> and Ansible changes in case of deployment failure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58C0EEAC" w14:textId="54F7042F" w:rsidR="007F1253" w:rsidRP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Implemented efficient SQL queries</w:t>
      </w:r>
      <w:r>
        <w:rPr>
          <w:rFonts w:ascii="Times New Roman" w:hAnsi="Times New Roman" w:cs="Times New Roman"/>
        </w:rPr>
        <w:t xml:space="preserve">, </w:t>
      </w:r>
      <w:r w:rsidRPr="007F1253">
        <w:rPr>
          <w:rFonts w:ascii="Times New Roman" w:hAnsi="Times New Roman" w:cs="Times New Roman"/>
        </w:rPr>
        <w:t xml:space="preserve">indexing strategies in </w:t>
      </w:r>
      <w:r w:rsidRPr="003C6CA2">
        <w:rPr>
          <w:rFonts w:ascii="Times New Roman" w:hAnsi="Times New Roman" w:cs="Times New Roman"/>
          <w:b/>
          <w:bCs/>
        </w:rPr>
        <w:t>MySQL</w:t>
      </w:r>
      <w:r w:rsidRPr="007F1253">
        <w:rPr>
          <w:rFonts w:ascii="Times New Roman" w:hAnsi="Times New Roman" w:cs="Times New Roman"/>
        </w:rPr>
        <w:t xml:space="preserve"> to reduce data retrieval for high-traffic applications.</w:t>
      </w:r>
    </w:p>
    <w:p w14:paraId="6642F21D" w14:textId="25E8143B" w:rsidR="007F1253" w:rsidRP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Automated MySQL backups</w:t>
      </w:r>
      <w:r>
        <w:rPr>
          <w:rFonts w:ascii="Times New Roman" w:hAnsi="Times New Roman" w:cs="Times New Roman"/>
        </w:rPr>
        <w:t xml:space="preserve">, </w:t>
      </w:r>
      <w:r w:rsidRPr="007F1253">
        <w:rPr>
          <w:rFonts w:ascii="Times New Roman" w:hAnsi="Times New Roman" w:cs="Times New Roman"/>
        </w:rPr>
        <w:t>disaster recovery</w:t>
      </w:r>
      <w:r>
        <w:rPr>
          <w:rFonts w:ascii="Times New Roman" w:hAnsi="Times New Roman" w:cs="Times New Roman"/>
        </w:rPr>
        <w:t>, and i</w:t>
      </w:r>
      <w:r w:rsidRPr="007F1253">
        <w:rPr>
          <w:rFonts w:ascii="Times New Roman" w:hAnsi="Times New Roman" w:cs="Times New Roman"/>
        </w:rPr>
        <w:t>ntegrated Django MySQL</w:t>
      </w:r>
      <w:r>
        <w:rPr>
          <w:rFonts w:ascii="Times New Roman" w:hAnsi="Times New Roman" w:cs="Times New Roman"/>
        </w:rPr>
        <w:t xml:space="preserve"> in</w:t>
      </w:r>
      <w:r w:rsidRPr="007F1253">
        <w:rPr>
          <w:rFonts w:ascii="Times New Roman" w:hAnsi="Times New Roman" w:cs="Times New Roman"/>
        </w:rPr>
        <w:t xml:space="preserve"> SQLAlchemy for </w:t>
      </w:r>
      <w:r>
        <w:rPr>
          <w:rFonts w:ascii="Times New Roman" w:hAnsi="Times New Roman" w:cs="Times New Roman"/>
        </w:rPr>
        <w:t>DBMS operations.</w:t>
      </w:r>
    </w:p>
    <w:p w14:paraId="7867C56A" w14:textId="314F3374" w:rsid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 xml:space="preserve">Conducted data migrations and version control using Django’s migrations framework for </w:t>
      </w:r>
      <w:r w:rsidRPr="003C6CA2">
        <w:rPr>
          <w:rFonts w:ascii="Times New Roman" w:hAnsi="Times New Roman" w:cs="Times New Roman"/>
          <w:b/>
          <w:bCs/>
        </w:rPr>
        <w:t>MySQL</w:t>
      </w:r>
      <w:r w:rsidRPr="007F1253">
        <w:rPr>
          <w:rFonts w:ascii="Times New Roman" w:hAnsi="Times New Roman" w:cs="Times New Roman"/>
        </w:rPr>
        <w:t xml:space="preserve"> databases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48A3DAC7" w14:textId="52140A8D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5F4E012F" w:rsidR="000063A7" w:rsidRPr="002621A6" w:rsidRDefault="00E0592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Handled</w:t>
      </w:r>
      <w:r w:rsidR="000063A7" w:rsidRPr="002621A6">
        <w:rPr>
          <w:rFonts w:ascii="Times New Roman" w:hAnsi="Times New Roman" w:cs="Times New Roman"/>
          <w:color w:val="000000"/>
        </w:rPr>
        <w:t xml:space="preserve"> validation scripts in </w:t>
      </w:r>
      <w:r w:rsidR="000063A7"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="000063A7"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="000063A7"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DAC8E63" w14:textId="157265CD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>,</w:t>
      </w:r>
      <w:r w:rsidR="00A85DDE">
        <w:rPr>
          <w:rFonts w:ascii="Times New Roman" w:hAnsi="Times New Roman" w:cs="Times New Roman"/>
          <w:b/>
          <w:bCs/>
        </w:rPr>
        <w:t xml:space="preserve"> Ruby</w:t>
      </w:r>
      <w:r w:rsidR="00A85DDE">
        <w:rPr>
          <w:rFonts w:ascii="Times New Roman" w:hAnsi="Times New Roman" w:cs="Times New Roman"/>
        </w:rPr>
        <w:t xml:space="preserve"> and</w:t>
      </w:r>
      <w:r w:rsidR="00706EB1">
        <w:rPr>
          <w:rFonts w:ascii="Times New Roman" w:hAnsi="Times New Roman" w:cs="Times New Roman"/>
          <w:b/>
          <w:bCs/>
        </w:rPr>
        <w:t xml:space="preserve">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2C5EBCC8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6F0832">
        <w:rPr>
          <w:rFonts w:ascii="Times New Roman" w:hAnsi="Times New Roman" w:cs="Times New Roman"/>
        </w:rPr>
        <w:t xml:space="preserve">,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visually appealing user experience.</w:t>
      </w:r>
    </w:p>
    <w:p w14:paraId="265BE812" w14:textId="766770F4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  <w:b/>
          <w:bCs/>
        </w:rPr>
        <w:t>,</w:t>
      </w:r>
      <w:r w:rsidR="006F0832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improving code maintainability and performance for large-scale applications.</w:t>
      </w:r>
    </w:p>
    <w:p w14:paraId="5F286DC4" w14:textId="04A09A78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6F0832">
        <w:rPr>
          <w:rFonts w:ascii="Times New Roman" w:hAnsi="Times New Roman" w:cs="Times New Roman"/>
          <w:b/>
          <w:bCs/>
        </w:rPr>
        <w:t>,</w:t>
      </w:r>
      <w:r w:rsidR="00F61D4D">
        <w:rPr>
          <w:rFonts w:ascii="Times New Roman" w:hAnsi="Times New Roman" w:cs="Times New Roman"/>
          <w:b/>
          <w:bCs/>
        </w:rPr>
        <w:t xml:space="preserve"> </w:t>
      </w:r>
      <w:r w:rsidR="006F0832">
        <w:rPr>
          <w:rFonts w:ascii="Times New Roman" w:hAnsi="Times New Roman" w:cs="Times New Roman"/>
          <w:b/>
          <w:bCs/>
        </w:rPr>
        <w:t>Vue.js</w:t>
      </w:r>
      <w:r w:rsidRPr="00453FB7">
        <w:rPr>
          <w:rFonts w:ascii="Times New Roman" w:hAnsi="Times New Roman" w:cs="Times New Roman"/>
        </w:rPr>
        <w:t xml:space="preserve"> components and Python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55B64370" w14:textId="3E4F3A12" w:rsidR="00A85DDE" w:rsidRPr="00A85DDE" w:rsidRDefault="00A85DDE" w:rsidP="00A85DD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85DDE">
        <w:rPr>
          <w:rFonts w:ascii="Times New Roman" w:hAnsi="Times New Roman" w:cs="Times New Roman"/>
        </w:rPr>
        <w:t xml:space="preserve">Built dynamic web applications using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, </w:t>
      </w:r>
      <w:r w:rsidRPr="00A85DDE">
        <w:rPr>
          <w:rFonts w:ascii="Times New Roman" w:hAnsi="Times New Roman" w:cs="Times New Roman"/>
        </w:rPr>
        <w:t>Ruby on Rails, integrating front-end frameworks and third-party services.</w:t>
      </w:r>
    </w:p>
    <w:p w14:paraId="1591388C" w14:textId="4C45F268" w:rsidR="00A85DDE" w:rsidRDefault="00A85DDE" w:rsidP="00A85DD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85DDE">
        <w:rPr>
          <w:rFonts w:ascii="Times New Roman" w:hAnsi="Times New Roman" w:cs="Times New Roman"/>
        </w:rPr>
        <w:t xml:space="preserve">Developed </w:t>
      </w:r>
      <w:r w:rsidRPr="00114A6B">
        <w:rPr>
          <w:rFonts w:ascii="Times New Roman" w:hAnsi="Times New Roman" w:cs="Times New Roman"/>
          <w:b/>
          <w:bCs/>
        </w:rPr>
        <w:t>RESTful APIs</w:t>
      </w:r>
      <w:r w:rsidRPr="00A85DDE">
        <w:rPr>
          <w:rFonts w:ascii="Times New Roman" w:hAnsi="Times New Roman" w:cs="Times New Roman"/>
        </w:rPr>
        <w:t xml:space="preserve"> and GraphQL endpoints in Rails to facilitate data exchange with client applications.</w:t>
      </w:r>
    </w:p>
    <w:p w14:paraId="3368F72F" w14:textId="4BFF63F8" w:rsidR="001D37CA" w:rsidRDefault="001D37CA" w:rsidP="001D37C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ntegrated Python</w:t>
      </w:r>
      <w:r w:rsidRPr="00386653">
        <w:rPr>
          <w:rFonts w:ascii="Times New Roman" w:hAnsi="Times New Roman" w:cs="Times New Roman"/>
        </w:rPr>
        <w:t xml:space="preserve"> with external APIs to pull data into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anaged </w:t>
      </w:r>
      <w:r w:rsidRPr="00116832">
        <w:rPr>
          <w:rFonts w:ascii="Times New Roman" w:hAnsi="Times New Roman" w:cs="Times New Roman"/>
        </w:rPr>
        <w:t>CI/CD pipelines ensuring continuous integration of Databricks projects with automated testing</w:t>
      </w:r>
      <w:r>
        <w:rPr>
          <w:rFonts w:ascii="Times New Roman" w:hAnsi="Times New Roman" w:cs="Times New Roman"/>
        </w:rPr>
        <w:t>.</w:t>
      </w:r>
    </w:p>
    <w:p w14:paraId="37AE1248" w14:textId="3D0F0219" w:rsidR="00DD30BF" w:rsidRPr="00DD30BF" w:rsidRDefault="00DD30BF" w:rsidP="00DD30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D30BF">
        <w:rPr>
          <w:rFonts w:ascii="Times New Roman" w:hAnsi="Times New Roman" w:cs="Times New Roman"/>
        </w:rPr>
        <w:t xml:space="preserve">Designed real-time </w:t>
      </w:r>
      <w:r w:rsidRPr="002942B2">
        <w:rPr>
          <w:rFonts w:ascii="Times New Roman" w:hAnsi="Times New Roman" w:cs="Times New Roman"/>
          <w:b/>
          <w:bCs/>
        </w:rPr>
        <w:t>dimensional models</w:t>
      </w:r>
      <w:r w:rsidRPr="00DD30BF">
        <w:rPr>
          <w:rFonts w:ascii="Times New Roman" w:hAnsi="Times New Roman" w:cs="Times New Roman"/>
        </w:rPr>
        <w:t xml:space="preserve"> to support analytics, </w:t>
      </w:r>
      <w:r>
        <w:rPr>
          <w:rFonts w:ascii="Times New Roman" w:hAnsi="Times New Roman" w:cs="Times New Roman"/>
        </w:rPr>
        <w:t>for</w:t>
      </w:r>
      <w:r w:rsidRPr="00DD30BF">
        <w:rPr>
          <w:rFonts w:ascii="Times New Roman" w:hAnsi="Times New Roman" w:cs="Times New Roman"/>
        </w:rPr>
        <w:t xml:space="preserve"> incremental updates with Python-based pipelines.</w:t>
      </w:r>
    </w:p>
    <w:p w14:paraId="3E977BE8" w14:textId="2C0017D1" w:rsidR="00DD30BF" w:rsidRPr="001D37CA" w:rsidRDefault="00DD30BF" w:rsidP="00DD30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D30BF">
        <w:rPr>
          <w:rFonts w:ascii="Times New Roman" w:hAnsi="Times New Roman" w:cs="Times New Roman"/>
        </w:rPr>
        <w:t>Integrated data streams into dimensional structures using Python libraries and frameworks like Kafka or Apache Spark.</w:t>
      </w:r>
    </w:p>
    <w:p w14:paraId="2A669AFE" w14:textId="6435AD43" w:rsidR="00EA0E6D" w:rsidRPr="00283D91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Us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to build data ingestion pipelines, processing large datasets and storing them in</w:t>
      </w:r>
      <w:r>
        <w:rPr>
          <w:rFonts w:ascii="Times New Roman" w:hAnsi="Times New Roman" w:cs="Times New Roman"/>
        </w:rPr>
        <w:t xml:space="preserve"> AWS S3 buckets</w:t>
      </w:r>
      <w:r w:rsidRPr="00283D91">
        <w:rPr>
          <w:rFonts w:ascii="Times New Roman" w:hAnsi="Times New Roman" w:cs="Times New Roman"/>
        </w:rPr>
        <w:t>.</w:t>
      </w:r>
    </w:p>
    <w:p w14:paraId="69883BAF" w14:textId="3E7CA307" w:rsid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>Implemented API versioning for long-term FastAPI projects</w:t>
      </w:r>
      <w:r>
        <w:rPr>
          <w:rFonts w:ascii="Times New Roman" w:hAnsi="Times New Roman" w:cs="Times New Roman"/>
        </w:rPr>
        <w:t xml:space="preserve"> and w</w:t>
      </w:r>
      <w:r w:rsidRPr="00283D91">
        <w:rPr>
          <w:rFonts w:ascii="Times New Roman" w:hAnsi="Times New Roman" w:cs="Times New Roman"/>
        </w:rPr>
        <w:t>rote unit</w:t>
      </w:r>
      <w:r w:rsidR="003E3F1C">
        <w:rPr>
          <w:rFonts w:ascii="Times New Roman" w:hAnsi="Times New Roman" w:cs="Times New Roman"/>
        </w:rPr>
        <w:t xml:space="preserve">, </w:t>
      </w:r>
      <w:r w:rsidRPr="00283D91">
        <w:rPr>
          <w:rFonts w:ascii="Times New Roman" w:hAnsi="Times New Roman" w:cs="Times New Roman"/>
        </w:rPr>
        <w:t xml:space="preserve">integration tests for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endpoints</w:t>
      </w:r>
      <w:r w:rsidR="003E3F1C">
        <w:rPr>
          <w:rFonts w:ascii="Times New Roman" w:hAnsi="Times New Roman" w:cs="Times New Roman"/>
        </w:rPr>
        <w:t>.</w:t>
      </w:r>
    </w:p>
    <w:p w14:paraId="1822E12B" w14:textId="34C10A6B" w:rsidR="001B5DF3" w:rsidRPr="001B5DF3" w:rsidRDefault="003E3F1C" w:rsidP="001B5DF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E3F1C">
        <w:rPr>
          <w:rFonts w:ascii="Times New Roman" w:hAnsi="Times New Roman" w:cs="Times New Roman"/>
        </w:rPr>
        <w:t xml:space="preserve">Integrated Python with </w:t>
      </w:r>
      <w:r w:rsidRPr="003E3F1C">
        <w:rPr>
          <w:rFonts w:ascii="Times New Roman" w:hAnsi="Times New Roman" w:cs="Times New Roman"/>
          <w:b/>
          <w:bCs/>
        </w:rPr>
        <w:t xml:space="preserve">Terraform, Ansible </w:t>
      </w:r>
      <w:r w:rsidRPr="003E3F1C">
        <w:rPr>
          <w:rFonts w:ascii="Times New Roman" w:hAnsi="Times New Roman" w:cs="Times New Roman"/>
        </w:rPr>
        <w:t>APIs to manage infrastructure</w:t>
      </w:r>
      <w:r>
        <w:rPr>
          <w:rFonts w:ascii="Times New Roman" w:hAnsi="Times New Roman" w:cs="Times New Roman"/>
        </w:rPr>
        <w:t>, a</w:t>
      </w:r>
      <w:r w:rsidRPr="003E3F1C">
        <w:rPr>
          <w:rFonts w:ascii="Times New Roman" w:hAnsi="Times New Roman" w:cs="Times New Roman"/>
        </w:rPr>
        <w:t>utomated CI/CD workflows by connecting Terraform and Ansible with tools like Jenkins</w:t>
      </w:r>
      <w:r>
        <w:rPr>
          <w:rFonts w:ascii="Times New Roman" w:hAnsi="Times New Roman" w:cs="Times New Roman"/>
        </w:rPr>
        <w:t>.</w:t>
      </w:r>
    </w:p>
    <w:p w14:paraId="0D24ED0A" w14:textId="611E2A0E" w:rsidR="001B5DF3" w:rsidRPr="001B5DF3" w:rsidRDefault="001B5DF3" w:rsidP="001B5DF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5DF3">
        <w:rPr>
          <w:rFonts w:ascii="Times New Roman" w:hAnsi="Times New Roman" w:cs="Times New Roman"/>
        </w:rPr>
        <w:t>Performed statistical analysis on large datasets using Panda</w:t>
      </w:r>
      <w:r>
        <w:rPr>
          <w:rFonts w:ascii="Times New Roman" w:hAnsi="Times New Roman" w:cs="Times New Roman"/>
        </w:rPr>
        <w:t xml:space="preserve">s, </w:t>
      </w:r>
      <w:r w:rsidRPr="001B5DF3">
        <w:rPr>
          <w:rFonts w:ascii="Times New Roman" w:hAnsi="Times New Roman" w:cs="Times New Roman"/>
        </w:rPr>
        <w:t xml:space="preserve">integrated results with libraries like SciPy </w:t>
      </w:r>
      <w:proofErr w:type="gramStart"/>
      <w:r w:rsidRPr="001B5DF3">
        <w:rPr>
          <w:rFonts w:ascii="Times New Roman" w:hAnsi="Times New Roman" w:cs="Times New Roman"/>
        </w:rPr>
        <w:t>for  modeling</w:t>
      </w:r>
      <w:proofErr w:type="gramEnd"/>
      <w:r w:rsidRPr="001B5DF3">
        <w:rPr>
          <w:rFonts w:ascii="Times New Roman" w:hAnsi="Times New Roman" w:cs="Times New Roman"/>
        </w:rPr>
        <w:t>.</w:t>
      </w:r>
    </w:p>
    <w:p w14:paraId="5CA657DF" w14:textId="77777777" w:rsidR="001B5DF3" w:rsidRPr="001B5DF3" w:rsidRDefault="001B5DF3" w:rsidP="001B5DF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5DF3">
        <w:rPr>
          <w:rFonts w:ascii="Times New Roman" w:hAnsi="Times New Roman" w:cs="Times New Roman"/>
        </w:rPr>
        <w:t xml:space="preserve">Automated hypothesis testing workflows with </w:t>
      </w:r>
      <w:r w:rsidRPr="00C778D2">
        <w:rPr>
          <w:rFonts w:ascii="Times New Roman" w:hAnsi="Times New Roman" w:cs="Times New Roman"/>
          <w:b/>
          <w:bCs/>
        </w:rPr>
        <w:t>Pandas</w:t>
      </w:r>
      <w:r w:rsidRPr="001B5DF3">
        <w:rPr>
          <w:rFonts w:ascii="Times New Roman" w:hAnsi="Times New Roman" w:cs="Times New Roman"/>
        </w:rPr>
        <w:t xml:space="preserve"> for efficient experiment evaluation and result validation.</w:t>
      </w:r>
    </w:p>
    <w:p w14:paraId="6EE18A3A" w14:textId="32FE4128" w:rsidR="001B5DF3" w:rsidRPr="001B5DF3" w:rsidRDefault="001B5DF3" w:rsidP="001B5DF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5DF3">
        <w:rPr>
          <w:rFonts w:ascii="Times New Roman" w:hAnsi="Times New Roman" w:cs="Times New Roman"/>
        </w:rPr>
        <w:t xml:space="preserve">Extracted, transformed, and loaded data between </w:t>
      </w:r>
      <w:r w:rsidRPr="00C778D2">
        <w:rPr>
          <w:rFonts w:ascii="Times New Roman" w:hAnsi="Times New Roman" w:cs="Times New Roman"/>
          <w:b/>
          <w:bCs/>
        </w:rPr>
        <w:t>Pandas</w:t>
      </w:r>
      <w:r w:rsidRPr="001B5DF3">
        <w:rPr>
          <w:rFonts w:ascii="Times New Roman" w:hAnsi="Times New Roman" w:cs="Times New Roman"/>
        </w:rPr>
        <w:t xml:space="preserve"> and PostgreSQL</w:t>
      </w:r>
      <w:r w:rsidR="00C778D2">
        <w:rPr>
          <w:rFonts w:ascii="Times New Roman" w:hAnsi="Times New Roman" w:cs="Times New Roman"/>
        </w:rPr>
        <w:t xml:space="preserve">, </w:t>
      </w:r>
      <w:r w:rsidRPr="001B5DF3">
        <w:rPr>
          <w:rFonts w:ascii="Times New Roman" w:hAnsi="Times New Roman" w:cs="Times New Roman"/>
        </w:rPr>
        <w:t>MySQL for efficient data storage</w:t>
      </w:r>
      <w:r w:rsidR="00C778D2">
        <w:rPr>
          <w:rFonts w:ascii="Times New Roman" w:hAnsi="Times New Roman" w:cs="Times New Roman"/>
        </w:rPr>
        <w:t>, retrieval.</w:t>
      </w:r>
    </w:p>
    <w:p w14:paraId="5D80D704" w14:textId="77777777" w:rsidR="001B5DF3" w:rsidRPr="001B5DF3" w:rsidRDefault="001B5DF3" w:rsidP="001B5DF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5DF3">
        <w:rPr>
          <w:rFonts w:ascii="Times New Roman" w:hAnsi="Times New Roman" w:cs="Times New Roman"/>
        </w:rPr>
        <w:t>Developed SQL query wrappers in Python to seamlessly fetch and manipulate database records using Pandas.</w:t>
      </w:r>
    </w:p>
    <w:p w14:paraId="4CA01FFF" w14:textId="721001DA" w:rsidR="001B5DF3" w:rsidRPr="00C778D2" w:rsidRDefault="001B5DF3" w:rsidP="00C778D2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5DF3">
        <w:rPr>
          <w:rFonts w:ascii="Times New Roman" w:hAnsi="Times New Roman" w:cs="Times New Roman"/>
        </w:rPr>
        <w:t>Automated data ingestion pipelines by integrating Pandas with APIs for processing JSON, XML responses into structured formats</w:t>
      </w:r>
      <w:r w:rsidR="00C778D2">
        <w:rPr>
          <w:rFonts w:ascii="Times New Roman" w:hAnsi="Times New Roman" w:cs="Times New Roman"/>
        </w:rPr>
        <w:t xml:space="preserve">, </w:t>
      </w:r>
      <w:proofErr w:type="gramStart"/>
      <w:r w:rsidR="00C778D2">
        <w:rPr>
          <w:rFonts w:ascii="Times New Roman" w:hAnsi="Times New Roman" w:cs="Times New Roman"/>
        </w:rPr>
        <w:t>u</w:t>
      </w:r>
      <w:r w:rsidRPr="00C778D2">
        <w:rPr>
          <w:rFonts w:ascii="Times New Roman" w:hAnsi="Times New Roman" w:cs="Times New Roman"/>
        </w:rPr>
        <w:t>tilized</w:t>
      </w:r>
      <w:proofErr w:type="gramEnd"/>
      <w:r w:rsidRPr="00C778D2">
        <w:rPr>
          <w:rFonts w:ascii="Times New Roman" w:hAnsi="Times New Roman" w:cs="Times New Roman"/>
        </w:rPr>
        <w:t xml:space="preserve"> Pandas to merge, and join datasets from sources, enabling unified views of fragmented data.</w:t>
      </w:r>
    </w:p>
    <w:p w14:paraId="033AF23D" w14:textId="6854AE41" w:rsidR="001B5DF3" w:rsidRPr="003D370D" w:rsidRDefault="001B5DF3" w:rsidP="003D370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5DF3">
        <w:rPr>
          <w:rFonts w:ascii="Times New Roman" w:hAnsi="Times New Roman" w:cs="Times New Roman"/>
        </w:rPr>
        <w:t xml:space="preserve">Optimized </w:t>
      </w:r>
      <w:r w:rsidRPr="00EC00A0">
        <w:rPr>
          <w:rFonts w:ascii="Times New Roman" w:hAnsi="Times New Roman" w:cs="Times New Roman"/>
          <w:b/>
          <w:bCs/>
        </w:rPr>
        <w:t>Pandas</w:t>
      </w:r>
      <w:r w:rsidRPr="001B5DF3">
        <w:rPr>
          <w:rFonts w:ascii="Times New Roman" w:hAnsi="Times New Roman" w:cs="Times New Roman"/>
        </w:rPr>
        <w:t xml:space="preserve"> operations for large-scale data analysis by integrating with </w:t>
      </w:r>
      <w:proofErr w:type="spellStart"/>
      <w:r w:rsidRPr="001B5DF3">
        <w:rPr>
          <w:rFonts w:ascii="Times New Roman" w:hAnsi="Times New Roman" w:cs="Times New Roman"/>
        </w:rPr>
        <w:t>Dask</w:t>
      </w:r>
      <w:proofErr w:type="spellEnd"/>
      <w:r w:rsidRPr="001B5DF3">
        <w:rPr>
          <w:rFonts w:ascii="Times New Roman" w:hAnsi="Times New Roman" w:cs="Times New Roman"/>
        </w:rPr>
        <w:t xml:space="preserve"> and Apache Arrow.</w:t>
      </w:r>
    </w:p>
    <w:p w14:paraId="0021BA58" w14:textId="090F13E8" w:rsidR="00EA0E6D" w:rsidRP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Integrat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with task queues like RabbitMQ for asynchronous job processing and task scheduling.</w:t>
      </w:r>
    </w:p>
    <w:p w14:paraId="425779F3" w14:textId="0ED50153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</w:t>
      </w:r>
      <w:r w:rsidR="00057868">
        <w:rPr>
          <w:rFonts w:ascii="Times New Roman" w:hAnsi="Times New Roman" w:cs="Times New Roman"/>
        </w:rPr>
        <w:t xml:space="preserve"> ML</w:t>
      </w:r>
      <w:r w:rsidRPr="006B5A42">
        <w:rPr>
          <w:rFonts w:ascii="Times New Roman" w:hAnsi="Times New Roman" w:cs="Times New Roman"/>
        </w:rPr>
        <w:t xml:space="preserve"> deployments.</w:t>
      </w:r>
    </w:p>
    <w:p w14:paraId="4ADFE2AB" w14:textId="3DAF0259" w:rsidR="00114A6B" w:rsidRDefault="00114A6B" w:rsidP="00114A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14A6B">
        <w:rPr>
          <w:rFonts w:ascii="Times New Roman" w:hAnsi="Times New Roman" w:cs="Times New Roman"/>
        </w:rPr>
        <w:t>Implemented database migrations, ensuring data consistency</w:t>
      </w:r>
      <w:r>
        <w:rPr>
          <w:rFonts w:ascii="Times New Roman" w:hAnsi="Times New Roman" w:cs="Times New Roman"/>
        </w:rPr>
        <w:t>, w</w:t>
      </w:r>
      <w:r w:rsidRPr="00114A6B">
        <w:rPr>
          <w:rFonts w:ascii="Times New Roman" w:hAnsi="Times New Roman" w:cs="Times New Roman"/>
        </w:rPr>
        <w:t xml:space="preserve">orked on </w:t>
      </w:r>
      <w:r w:rsidRPr="006F0832">
        <w:rPr>
          <w:rFonts w:ascii="Times New Roman" w:hAnsi="Times New Roman" w:cs="Times New Roman"/>
          <w:b/>
          <w:bCs/>
        </w:rPr>
        <w:t>MVC</w:t>
      </w:r>
      <w:r w:rsidRPr="00114A6B">
        <w:rPr>
          <w:rFonts w:ascii="Times New Roman" w:hAnsi="Times New Roman" w:cs="Times New Roman"/>
        </w:rPr>
        <w:t xml:space="preserve"> pattern in Rails app</w:t>
      </w:r>
      <w:r>
        <w:rPr>
          <w:rFonts w:ascii="Times New Roman" w:hAnsi="Times New Roman" w:cs="Times New Roman"/>
        </w:rPr>
        <w:t>lications.</w:t>
      </w:r>
    </w:p>
    <w:p w14:paraId="2BF6278A" w14:textId="6DF26C08" w:rsidR="00992B49" w:rsidRPr="00992B49" w:rsidRDefault="00992B49" w:rsidP="00992B4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92B49">
        <w:rPr>
          <w:rFonts w:ascii="Times New Roman" w:hAnsi="Times New Roman" w:cs="Times New Roman"/>
        </w:rPr>
        <w:t xml:space="preserve">Developed Python scripts to integrate </w:t>
      </w:r>
      <w:r w:rsidRPr="00A258DE">
        <w:rPr>
          <w:rFonts w:ascii="Times New Roman" w:hAnsi="Times New Roman" w:cs="Times New Roman"/>
          <w:b/>
          <w:bCs/>
        </w:rPr>
        <w:t>Prometheus</w:t>
      </w:r>
      <w:r w:rsidRPr="00992B49">
        <w:rPr>
          <w:rFonts w:ascii="Times New Roman" w:hAnsi="Times New Roman" w:cs="Times New Roman"/>
        </w:rPr>
        <w:t xml:space="preserve">, Datadog with </w:t>
      </w:r>
      <w:r w:rsidRPr="00A258DE">
        <w:rPr>
          <w:rFonts w:ascii="Times New Roman" w:hAnsi="Times New Roman" w:cs="Times New Roman"/>
          <w:b/>
          <w:bCs/>
        </w:rPr>
        <w:t>Terraform</w:t>
      </w:r>
      <w:r w:rsidRPr="00992B49">
        <w:rPr>
          <w:rFonts w:ascii="Times New Roman" w:hAnsi="Times New Roman" w:cs="Times New Roman"/>
        </w:rPr>
        <w:t>-deployed infrastructure.</w:t>
      </w:r>
    </w:p>
    <w:p w14:paraId="669169D4" w14:textId="08276140" w:rsidR="00992B49" w:rsidRPr="00114A6B" w:rsidRDefault="00992B49" w:rsidP="00992B4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92B49">
        <w:rPr>
          <w:rFonts w:ascii="Times New Roman" w:hAnsi="Times New Roman" w:cs="Times New Roman"/>
        </w:rPr>
        <w:t xml:space="preserve">Automated log collection and analysis for </w:t>
      </w:r>
      <w:r w:rsidRPr="00A258DE">
        <w:rPr>
          <w:rFonts w:ascii="Times New Roman" w:hAnsi="Times New Roman" w:cs="Times New Roman"/>
          <w:b/>
          <w:bCs/>
        </w:rPr>
        <w:t>Ansible</w:t>
      </w:r>
      <w:r w:rsidRPr="00992B49">
        <w:rPr>
          <w:rFonts w:ascii="Times New Roman" w:hAnsi="Times New Roman" w:cs="Times New Roman"/>
        </w:rPr>
        <w:t>-managed systems using Python logging and cloud-native tools.</w:t>
      </w:r>
    </w:p>
    <w:p w14:paraId="0359F7FD" w14:textId="2F557D7A" w:rsidR="002942B2" w:rsidRPr="002942B2" w:rsidRDefault="002942B2" w:rsidP="002942B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2B2">
        <w:rPr>
          <w:rFonts w:ascii="Times New Roman" w:hAnsi="Times New Roman" w:cs="Times New Roman"/>
        </w:rPr>
        <w:t>Automated documentation for dimensional models</w:t>
      </w:r>
      <w:r w:rsidR="006F0832">
        <w:rPr>
          <w:rFonts w:ascii="Times New Roman" w:hAnsi="Times New Roman" w:cs="Times New Roman"/>
        </w:rPr>
        <w:t xml:space="preserve">, enhancing UI with </w:t>
      </w:r>
      <w:r w:rsidR="006F0832" w:rsidRPr="00EC2BD0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 </w:t>
      </w:r>
      <w:r w:rsidRPr="002942B2">
        <w:rPr>
          <w:rFonts w:ascii="Times New Roman" w:hAnsi="Times New Roman" w:cs="Times New Roman"/>
        </w:rPr>
        <w:t>ensuring accessibility for stakeholders.</w:t>
      </w:r>
    </w:p>
    <w:p w14:paraId="5DFBC88A" w14:textId="7FECBC56" w:rsidR="002942B2" w:rsidRDefault="002942B2" w:rsidP="002942B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2B2">
        <w:rPr>
          <w:rFonts w:ascii="Times New Roman" w:hAnsi="Times New Roman" w:cs="Times New Roman"/>
        </w:rPr>
        <w:t>Built data dictionaries and entity-relationship diagrams (ERDs) to visualize and communicate dimensional model</w:t>
      </w:r>
      <w:r>
        <w:rPr>
          <w:rFonts w:ascii="Times New Roman" w:hAnsi="Times New Roman" w:cs="Times New Roman"/>
        </w:rPr>
        <w:t>s.</w:t>
      </w:r>
    </w:p>
    <w:p w14:paraId="71DDAD16" w14:textId="77777777" w:rsidR="00224B13" w:rsidRP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>Developed database migration scripts and maintained schema integrity for large-scale PostgreSQL systems.</w:t>
      </w:r>
    </w:p>
    <w:p w14:paraId="5E2CAD72" w14:textId="45E45EBD" w:rsidR="00224B13" w:rsidRP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 xml:space="preserve">Collaborated with cross-functional teams to deliver cloud solutions, </w:t>
      </w:r>
      <w:r>
        <w:rPr>
          <w:rFonts w:ascii="Times New Roman" w:hAnsi="Times New Roman" w:cs="Times New Roman"/>
        </w:rPr>
        <w:t>using</w:t>
      </w:r>
      <w:r w:rsidRPr="00224B13">
        <w:rPr>
          <w:rFonts w:ascii="Times New Roman" w:hAnsi="Times New Roman" w:cs="Times New Roman"/>
        </w:rPr>
        <w:t xml:space="preserve"> </w:t>
      </w:r>
      <w:proofErr w:type="gramStart"/>
      <w:r w:rsidRPr="00224B13">
        <w:rPr>
          <w:rFonts w:ascii="Times New Roman" w:hAnsi="Times New Roman" w:cs="Times New Roman"/>
        </w:rPr>
        <w:t>Docke</w:t>
      </w:r>
      <w:r>
        <w:rPr>
          <w:rFonts w:ascii="Times New Roman" w:hAnsi="Times New Roman" w:cs="Times New Roman"/>
        </w:rPr>
        <w:t>r</w:t>
      </w:r>
      <w:r w:rsidRPr="001141FF">
        <w:rPr>
          <w:rFonts w:ascii="Times New Roman" w:hAnsi="Times New Roman" w:cs="Times New Roman"/>
          <w:b/>
          <w:bCs/>
        </w:rPr>
        <w:t>,</w:t>
      </w:r>
      <w:proofErr w:type="gramEnd"/>
      <w:r w:rsidRPr="001141FF">
        <w:rPr>
          <w:rFonts w:ascii="Times New Roman" w:hAnsi="Times New Roman" w:cs="Times New Roman"/>
          <w:b/>
          <w:bCs/>
        </w:rPr>
        <w:t xml:space="preserve"> Kubernetes</w:t>
      </w:r>
      <w:r w:rsidRPr="00224B13">
        <w:rPr>
          <w:rFonts w:ascii="Times New Roman" w:hAnsi="Times New Roman" w:cs="Times New Roman"/>
        </w:rPr>
        <w:t xml:space="preserve"> for orchestration.</w:t>
      </w:r>
    </w:p>
    <w:p w14:paraId="273B8530" w14:textId="77777777" w:rsidR="00224B13" w:rsidRP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>Conducted code reviews and optimized legacy Python code for performance and maintainability.</w:t>
      </w:r>
    </w:p>
    <w:p w14:paraId="4B1397E4" w14:textId="31714FEA" w:rsid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 xml:space="preserve">Utilized </w:t>
      </w:r>
      <w:r w:rsidRPr="00224B13">
        <w:rPr>
          <w:rFonts w:ascii="Times New Roman" w:hAnsi="Times New Roman" w:cs="Times New Roman"/>
          <w:b/>
          <w:bCs/>
        </w:rPr>
        <w:t>Git</w:t>
      </w:r>
      <w:r w:rsidRPr="00224B13">
        <w:rPr>
          <w:rFonts w:ascii="Times New Roman" w:hAnsi="Times New Roman" w:cs="Times New Roman"/>
        </w:rPr>
        <w:t xml:space="preserve"> branching strategies to collaborate efficiently within Agile development teams.</w:t>
      </w:r>
    </w:p>
    <w:p w14:paraId="6C6974CF" w14:textId="58433497" w:rsidR="00A258DE" w:rsidRPr="00A258DE" w:rsidRDefault="00A258DE" w:rsidP="00A258D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258DE">
        <w:rPr>
          <w:rFonts w:ascii="Times New Roman" w:hAnsi="Times New Roman" w:cs="Times New Roman"/>
        </w:rPr>
        <w:t xml:space="preserve">Developed Python scripts to manage </w:t>
      </w:r>
      <w:r w:rsidRPr="00A258DE">
        <w:rPr>
          <w:rFonts w:ascii="Times New Roman" w:hAnsi="Times New Roman" w:cs="Times New Roman"/>
          <w:b/>
          <w:bCs/>
        </w:rPr>
        <w:t>Terraform</w:t>
      </w:r>
      <w:r w:rsidRPr="00A258DE">
        <w:rPr>
          <w:rFonts w:ascii="Times New Roman" w:hAnsi="Times New Roman" w:cs="Times New Roman"/>
        </w:rPr>
        <w:t xml:space="preserve"> state files securely, including state file locking</w:t>
      </w:r>
      <w:r>
        <w:rPr>
          <w:rFonts w:ascii="Times New Roman" w:hAnsi="Times New Roman" w:cs="Times New Roman"/>
        </w:rPr>
        <w:t xml:space="preserve">, </w:t>
      </w:r>
      <w:r w:rsidRPr="00A258DE">
        <w:rPr>
          <w:rFonts w:ascii="Times New Roman" w:hAnsi="Times New Roman" w:cs="Times New Roman"/>
        </w:rPr>
        <w:t>remote storage in S3</w:t>
      </w:r>
      <w:r>
        <w:rPr>
          <w:rFonts w:ascii="Times New Roman" w:hAnsi="Times New Roman" w:cs="Times New Roman"/>
        </w:rPr>
        <w:t>.</w:t>
      </w:r>
    </w:p>
    <w:p w14:paraId="477D86EC" w14:textId="24B31D6A" w:rsidR="00A258DE" w:rsidRDefault="00A258DE" w:rsidP="00A258D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258DE">
        <w:rPr>
          <w:rFonts w:ascii="Times New Roman" w:hAnsi="Times New Roman" w:cs="Times New Roman"/>
        </w:rPr>
        <w:t xml:space="preserve">Automated the migration of </w:t>
      </w:r>
      <w:r w:rsidRPr="00A258DE">
        <w:rPr>
          <w:rFonts w:ascii="Times New Roman" w:hAnsi="Times New Roman" w:cs="Times New Roman"/>
          <w:b/>
          <w:bCs/>
        </w:rPr>
        <w:t>Terraform</w:t>
      </w:r>
      <w:r w:rsidRPr="00A258DE">
        <w:rPr>
          <w:rFonts w:ascii="Times New Roman" w:hAnsi="Times New Roman" w:cs="Times New Roman"/>
        </w:rPr>
        <w:t xml:space="preserve"> state files during infrastructure refactoring, ensuring zero downtime.</w:t>
      </w:r>
    </w:p>
    <w:p w14:paraId="0C88740D" w14:textId="779DB7C1" w:rsidR="001D37CA" w:rsidRDefault="001D37CA" w:rsidP="001D37C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37D020FC" w14:textId="77777777" w:rsidR="00A258DE" w:rsidRPr="00A258DE" w:rsidRDefault="00A258DE" w:rsidP="00A258D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258DE">
        <w:rPr>
          <w:rFonts w:ascii="Times New Roman" w:hAnsi="Times New Roman" w:cs="Times New Roman"/>
        </w:rPr>
        <w:t xml:space="preserve">Secured sensitive data by automating </w:t>
      </w:r>
      <w:r w:rsidRPr="00DA7F4A">
        <w:rPr>
          <w:rFonts w:ascii="Times New Roman" w:hAnsi="Times New Roman" w:cs="Times New Roman"/>
          <w:b/>
          <w:bCs/>
        </w:rPr>
        <w:t>Ansible Vault</w:t>
      </w:r>
      <w:r w:rsidRPr="00A258DE">
        <w:rPr>
          <w:rFonts w:ascii="Times New Roman" w:hAnsi="Times New Roman" w:cs="Times New Roman"/>
        </w:rPr>
        <w:t xml:space="preserve"> encryption and decryption tasks using custom Python scripts.</w:t>
      </w:r>
    </w:p>
    <w:p w14:paraId="742E833A" w14:textId="5B627ECA" w:rsidR="00A258DE" w:rsidRPr="001D37CA" w:rsidRDefault="00A258DE" w:rsidP="00A258D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258DE">
        <w:rPr>
          <w:rFonts w:ascii="Times New Roman" w:hAnsi="Times New Roman" w:cs="Times New Roman"/>
        </w:rPr>
        <w:t xml:space="preserve">Integrated secrets management tools like </w:t>
      </w:r>
      <w:proofErr w:type="spellStart"/>
      <w:r w:rsidRPr="00DA7F4A">
        <w:rPr>
          <w:rFonts w:ascii="Times New Roman" w:hAnsi="Times New Roman" w:cs="Times New Roman"/>
          <w:b/>
          <w:bCs/>
        </w:rPr>
        <w:t>HashiCorp</w:t>
      </w:r>
      <w:proofErr w:type="spellEnd"/>
      <w:r w:rsidRPr="00A258DE">
        <w:rPr>
          <w:rFonts w:ascii="Times New Roman" w:hAnsi="Times New Roman" w:cs="Times New Roman"/>
        </w:rPr>
        <w:t xml:space="preserve"> Vault with Ansible for secure credential distribution.</w:t>
      </w:r>
    </w:p>
    <w:p w14:paraId="5558812D" w14:textId="6F6F604E" w:rsidR="004B0429" w:rsidRPr="004B0429" w:rsidRDefault="004B0429" w:rsidP="004B042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814B4B">
        <w:rPr>
          <w:rFonts w:ascii="Times New Roman" w:hAnsi="Times New Roman" w:cs="Times New Roman"/>
        </w:rPr>
        <w:t xml:space="preserve">Developed streaming APIs with </w:t>
      </w:r>
      <w:r w:rsidRPr="00814B4B">
        <w:rPr>
          <w:rFonts w:ascii="Times New Roman" w:hAnsi="Times New Roman" w:cs="Times New Roman"/>
          <w:b/>
          <w:bCs/>
        </w:rPr>
        <w:t>FastAPI</w:t>
      </w:r>
      <w:r>
        <w:rPr>
          <w:rFonts w:ascii="Times New Roman" w:hAnsi="Times New Roman" w:cs="Times New Roman"/>
        </w:rPr>
        <w:t xml:space="preserve">, </w:t>
      </w:r>
      <w:r w:rsidRPr="00814B4B">
        <w:rPr>
          <w:rFonts w:ascii="Times New Roman" w:hAnsi="Times New Roman" w:cs="Times New Roman"/>
        </w:rPr>
        <w:t xml:space="preserve">deployed </w:t>
      </w:r>
      <w:r w:rsidRPr="00814B4B">
        <w:rPr>
          <w:rFonts w:ascii="Times New Roman" w:hAnsi="Times New Roman" w:cs="Times New Roman"/>
          <w:b/>
          <w:bCs/>
        </w:rPr>
        <w:t>FastAPI</w:t>
      </w:r>
      <w:r w:rsidRPr="00814B4B">
        <w:rPr>
          <w:rFonts w:ascii="Times New Roman" w:hAnsi="Times New Roman" w:cs="Times New Roman"/>
        </w:rPr>
        <w:t xml:space="preserve"> applications</w:t>
      </w:r>
      <w:r w:rsidR="00057868">
        <w:rPr>
          <w:rFonts w:ascii="Times New Roman" w:hAnsi="Times New Roman" w:cs="Times New Roman"/>
        </w:rPr>
        <w:t>, ML models</w:t>
      </w:r>
      <w:r w:rsidRPr="00814B4B">
        <w:rPr>
          <w:rFonts w:ascii="Times New Roman" w:hAnsi="Times New Roman" w:cs="Times New Roman"/>
        </w:rPr>
        <w:t xml:space="preserve"> to platforms like </w:t>
      </w:r>
      <w:r w:rsidRPr="00814B4B">
        <w:rPr>
          <w:rFonts w:ascii="Times New Roman" w:hAnsi="Times New Roman" w:cs="Times New Roman"/>
          <w:b/>
          <w:bCs/>
        </w:rPr>
        <w:t>Kubernetes.</w:t>
      </w:r>
    </w:p>
    <w:p w14:paraId="31C2E65D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Developed complex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applications for handling custom authentication, logging, and request validation.</w:t>
      </w:r>
    </w:p>
    <w:p w14:paraId="1D0C5587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Built APIs using GraphQL with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to provide flexible and efficient querying capabilities for clients.</w:t>
      </w:r>
    </w:p>
    <w:p w14:paraId="7D39EA6A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Automated API testing for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endpoints using tools Postman and Python librarie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DC52E2">
        <w:rPr>
          <w:rFonts w:ascii="Times New Roman" w:hAnsi="Times New Roman" w:cs="Times New Roman"/>
          <w:b/>
          <w:bCs/>
        </w:rPr>
        <w:t>Pytest</w:t>
      </w:r>
      <w:proofErr w:type="spellEnd"/>
      <w:r w:rsidRPr="00DC52E2">
        <w:rPr>
          <w:rFonts w:ascii="Times New Roman" w:hAnsi="Times New Roman" w:cs="Times New Roman"/>
          <w:b/>
          <w:bCs/>
        </w:rPr>
        <w:t>.</w:t>
      </w:r>
    </w:p>
    <w:p w14:paraId="7914E5DA" w14:textId="10EFE51A" w:rsidR="004B0429" w:rsidRPr="004B0429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>Implemented rate limiting and throttling in FastAPI to protect APIs from abuse and ensure fair resource allocation.</w:t>
      </w:r>
    </w:p>
    <w:p w14:paraId="3B33245F" w14:textId="4A0F32A6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340716DF" w14:textId="69BB2003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Python REST APIs on AWS </w:t>
      </w:r>
      <w:r w:rsidRPr="007C1D64">
        <w:rPr>
          <w:rFonts w:ascii="Times New Roman" w:hAnsi="Times New Roman" w:cs="Times New Roman"/>
          <w:b/>
          <w:bCs/>
        </w:rPr>
        <w:t>Lambda</w:t>
      </w:r>
      <w:r w:rsidRPr="00082936">
        <w:rPr>
          <w:rFonts w:ascii="Times New Roman" w:hAnsi="Times New Roman" w:cs="Times New Roman"/>
        </w:rPr>
        <w:t xml:space="preserve">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to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5F2255A5" w14:textId="6E697AC0" w:rsid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Automated schema migrations and data synchronization for Aurora and RDS databases</w:t>
      </w:r>
      <w:r w:rsidR="00456BED">
        <w:rPr>
          <w:rFonts w:ascii="Times New Roman" w:hAnsi="Times New Roman" w:cs="Times New Roman"/>
        </w:rPr>
        <w:t>.</w:t>
      </w:r>
    </w:p>
    <w:p w14:paraId="345225D3" w14:textId="3CA690DD" w:rsidR="00CA4319" w:rsidRP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eveloped Infrastructure as Code solutions with AWS </w:t>
      </w:r>
      <w:r w:rsidRPr="00CA4319">
        <w:rPr>
          <w:rFonts w:ascii="Times New Roman" w:hAnsi="Times New Roman" w:cs="Times New Roman"/>
          <w:b/>
          <w:bCs/>
          <w:color w:val="000000"/>
        </w:rPr>
        <w:t>CDK</w:t>
      </w:r>
      <w:r w:rsidRPr="00CA4319">
        <w:rPr>
          <w:rFonts w:ascii="Times New Roman" w:hAnsi="Times New Roman" w:cs="Times New Roman"/>
          <w:color w:val="000000"/>
        </w:rPr>
        <w:t>, ensuring consistent</w:t>
      </w:r>
      <w:r>
        <w:rPr>
          <w:rFonts w:ascii="Times New Roman" w:hAnsi="Times New Roman" w:cs="Times New Roman"/>
          <w:color w:val="000000"/>
        </w:rPr>
        <w:t xml:space="preserve"> </w:t>
      </w:r>
      <w:r w:rsidRPr="00CA4319">
        <w:rPr>
          <w:rFonts w:ascii="Times New Roman" w:hAnsi="Times New Roman" w:cs="Times New Roman"/>
          <w:color w:val="000000"/>
        </w:rPr>
        <w:t>deployments across environments</w:t>
      </w:r>
      <w:r>
        <w:rPr>
          <w:rFonts w:ascii="Times New Roman" w:hAnsi="Times New Roman" w:cs="Times New Roman"/>
          <w:color w:val="000000"/>
        </w:rPr>
        <w:t>.</w:t>
      </w:r>
    </w:p>
    <w:p w14:paraId="596C37B6" w14:textId="385DC0D4" w:rsidR="00BA4296" w:rsidRPr="00BA4296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>Automated data pipeline deployments</w:t>
      </w:r>
      <w:r w:rsidR="00057868"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 xml:space="preserve">us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</w:t>
      </w:r>
      <w:r w:rsidRPr="00BA4296">
        <w:rPr>
          <w:rFonts w:ascii="Times New Roman" w:hAnsi="Times New Roman" w:cs="Times New Roman"/>
          <w:color w:val="000000"/>
        </w:rPr>
        <w:t xml:space="preserve"> and Python, ensuring consistent and reliable data workflows.</w:t>
      </w:r>
    </w:p>
    <w:p w14:paraId="33A474DF" w14:textId="082B673D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ntegrated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with API Gateway using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</w:t>
      </w:r>
      <w:r w:rsidRPr="00326C6B">
        <w:rPr>
          <w:rFonts w:ascii="Times New Roman" w:hAnsi="Times New Roman" w:cs="Times New Roman"/>
          <w:color w:val="000000"/>
        </w:rPr>
        <w:t xml:space="preserve"> functions to expose APIs for external access.</w:t>
      </w:r>
    </w:p>
    <w:p w14:paraId="4724713E" w14:textId="230C4218" w:rsid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Designed asynchronous workflows in Step Functions to handle large-scale batch processing task</w:t>
      </w:r>
      <w:r>
        <w:rPr>
          <w:rFonts w:ascii="Times New Roman" w:hAnsi="Times New Roman" w:cs="Times New Roman"/>
          <w:color w:val="000000"/>
        </w:rPr>
        <w:t>s.</w:t>
      </w:r>
    </w:p>
    <w:p w14:paraId="766503D5" w14:textId="4D427960" w:rsidR="00440DFF" w:rsidRP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Managed VPCs, subnets, security groups, and NAT gateways using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for secure and scalable cloud networks.</w:t>
      </w:r>
    </w:p>
    <w:p w14:paraId="686FFBCF" w14:textId="04A55173" w:rsid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Integrated monitoring and alerting solutions in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stacks using CloudWatch Alarms and AWS Config Rules</w:t>
      </w:r>
      <w:r>
        <w:rPr>
          <w:rFonts w:ascii="Times New Roman" w:hAnsi="Times New Roman" w:cs="Times New Roman"/>
          <w:color w:val="000000"/>
        </w:rPr>
        <w:t>, m</w:t>
      </w:r>
      <w:r w:rsidRPr="00440DFF">
        <w:rPr>
          <w:rFonts w:ascii="Times New Roman" w:hAnsi="Times New Roman" w:cs="Times New Roman"/>
          <w:color w:val="000000"/>
        </w:rPr>
        <w:t xml:space="preserve">igrated existing cloud configurations 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>
        <w:rPr>
          <w:rFonts w:ascii="Times New Roman" w:hAnsi="Times New Roman" w:cs="Times New Roman"/>
          <w:color w:val="000000"/>
        </w:rPr>
        <w:t>.</w:t>
      </w:r>
    </w:p>
    <w:p w14:paraId="7C005406" w14:textId="5F1C2622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mplemented data-driven workflows by </w:t>
      </w:r>
      <w:r>
        <w:rPr>
          <w:rFonts w:ascii="Times New Roman" w:hAnsi="Times New Roman" w:cs="Times New Roman"/>
          <w:color w:val="000000"/>
        </w:rPr>
        <w:t>using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 w:rsidRPr="00456BED">
        <w:rPr>
          <w:rFonts w:ascii="Times New Roman" w:hAnsi="Times New Roman" w:cs="Times New Roman"/>
          <w:b/>
          <w:bCs/>
          <w:color w:val="000000"/>
        </w:rPr>
        <w:t xml:space="preserve">Step Functions </w:t>
      </w:r>
      <w:r w:rsidRPr="00326C6B">
        <w:rPr>
          <w:rFonts w:ascii="Times New Roman" w:hAnsi="Times New Roman" w:cs="Times New Roman"/>
          <w:color w:val="000000"/>
        </w:rPr>
        <w:t>input-output data manipulation and</w:t>
      </w:r>
      <w:r>
        <w:rPr>
          <w:rFonts w:ascii="Times New Roman" w:hAnsi="Times New Roman" w:cs="Times New Roman"/>
          <w:color w:val="000000"/>
        </w:rPr>
        <w:t xml:space="preserve"> data </w:t>
      </w:r>
      <w:r w:rsidRPr="00326C6B">
        <w:rPr>
          <w:rFonts w:ascii="Times New Roman" w:hAnsi="Times New Roman" w:cs="Times New Roman"/>
          <w:color w:val="000000"/>
        </w:rPr>
        <w:t>transformations.</w:t>
      </w:r>
    </w:p>
    <w:p w14:paraId="6D877555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Integrat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C46650">
        <w:rPr>
          <w:rFonts w:ascii="Times New Roman" w:hAnsi="Times New Roman" w:cs="Times New Roman"/>
        </w:rPr>
        <w:t xml:space="preserve"> Python to </w:t>
      </w:r>
      <w:r>
        <w:rPr>
          <w:rFonts w:ascii="Times New Roman" w:hAnsi="Times New Roman" w:cs="Times New Roman"/>
        </w:rPr>
        <w:t xml:space="preserve">handle </w:t>
      </w:r>
      <w:r w:rsidRPr="00C46650">
        <w:rPr>
          <w:rFonts w:ascii="Times New Roman" w:hAnsi="Times New Roman" w:cs="Times New Roman"/>
        </w:rPr>
        <w:t>unused system resources</w:t>
      </w:r>
      <w:r>
        <w:rPr>
          <w:rFonts w:ascii="Times New Roman" w:hAnsi="Times New Roman" w:cs="Times New Roman"/>
        </w:rPr>
        <w:t xml:space="preserve"> like</w:t>
      </w:r>
      <w:r w:rsidRPr="00C46650">
        <w:rPr>
          <w:rFonts w:ascii="Times New Roman" w:hAnsi="Times New Roman" w:cs="Times New Roman"/>
        </w:rPr>
        <w:t xml:space="preserve"> disk space</w:t>
      </w:r>
      <w:r>
        <w:rPr>
          <w:rFonts w:ascii="Times New Roman" w:hAnsi="Times New Roman" w:cs="Times New Roman"/>
        </w:rPr>
        <w:t xml:space="preserve">, </w:t>
      </w:r>
      <w:r w:rsidRPr="00C46650">
        <w:rPr>
          <w:rFonts w:ascii="Times New Roman" w:hAnsi="Times New Roman" w:cs="Times New Roman"/>
        </w:rPr>
        <w:t>memory</w:t>
      </w:r>
      <w:r>
        <w:rPr>
          <w:rFonts w:ascii="Times New Roman" w:hAnsi="Times New Roman" w:cs="Times New Roman"/>
        </w:rPr>
        <w:t xml:space="preserve"> for</w:t>
      </w:r>
      <w:r w:rsidRPr="00C46650">
        <w:rPr>
          <w:rFonts w:ascii="Times New Roman" w:hAnsi="Times New Roman" w:cs="Times New Roman"/>
        </w:rPr>
        <w:t xml:space="preserve"> optimal performance.</w:t>
      </w:r>
    </w:p>
    <w:p w14:paraId="28784100" w14:textId="2C07DF35" w:rsid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lastRenderedPageBreak/>
        <w:t xml:space="preserve">Collaborated with cross-functional teams to design and implement cloud architectures using </w:t>
      </w:r>
      <w:r w:rsidRPr="00CA4319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>, aligning infrastructure with business requirements.</w:t>
      </w:r>
    </w:p>
    <w:p w14:paraId="6F2245FD" w14:textId="0D3349A4" w:rsidR="00374D17" w:rsidRP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Managed code repositories using Git, implementing branching strategies like Git</w:t>
      </w:r>
      <w:r w:rsidR="00EC2BD0">
        <w:rPr>
          <w:rFonts w:ascii="Times New Roman" w:hAnsi="Times New Roman" w:cs="Times New Roman"/>
          <w:color w:val="000000"/>
        </w:rPr>
        <w:t xml:space="preserve"> </w:t>
      </w:r>
      <w:r w:rsidRPr="00374D17">
        <w:rPr>
          <w:rFonts w:ascii="Times New Roman" w:hAnsi="Times New Roman" w:cs="Times New Roman"/>
          <w:color w:val="000000"/>
        </w:rPr>
        <w:t>Flow for collaborative development.</w:t>
      </w:r>
    </w:p>
    <w:p w14:paraId="10E3F1F9" w14:textId="34DB46D8" w:rsidR="00374D17" w:rsidRP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Automated code reviews and version control by integrating Git with CI/CD pipelines using Jenkins and GitHub Actions.</w:t>
      </w:r>
    </w:p>
    <w:p w14:paraId="13C6A910" w14:textId="16490C5E" w:rsidR="00374D17" w:rsidRP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 xml:space="preserve">Resolved Git conflicts and performed code </w:t>
      </w:r>
      <w:r w:rsidR="00BB66BB" w:rsidRPr="00374D17">
        <w:rPr>
          <w:rFonts w:ascii="Times New Roman" w:hAnsi="Times New Roman" w:cs="Times New Roman"/>
          <w:color w:val="000000"/>
        </w:rPr>
        <w:t>merger</w:t>
      </w:r>
      <w:r w:rsidR="00BB66BB">
        <w:rPr>
          <w:rFonts w:ascii="Times New Roman" w:hAnsi="Times New Roman" w:cs="Times New Roman"/>
          <w:color w:val="000000"/>
        </w:rPr>
        <w:t xml:space="preserve">s </w:t>
      </w:r>
      <w:r w:rsidRPr="00374D17">
        <w:rPr>
          <w:rFonts w:ascii="Times New Roman" w:hAnsi="Times New Roman" w:cs="Times New Roman"/>
          <w:color w:val="000000"/>
        </w:rPr>
        <w:t>for feature integration and production releases.</w:t>
      </w:r>
    </w:p>
    <w:p w14:paraId="747683E4" w14:textId="475088DA" w:rsid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Documented Git workflows for onboarding new developers and ensuring consistent repository management practice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016A74C5" w14:textId="39E1612D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="007C1D64">
        <w:rPr>
          <w:rFonts w:ascii="Times New Roman" w:hAnsi="Times New Roman" w:cs="Times New Roman"/>
          <w:b/>
          <w:bCs/>
        </w:rPr>
        <w:t>, Lambda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64DF09C7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</w:t>
      </w:r>
      <w:r w:rsidRPr="007C1D64">
        <w:rPr>
          <w:rFonts w:ascii="Times New Roman" w:hAnsi="Times New Roman" w:cs="Times New Roman"/>
          <w:b/>
          <w:bCs/>
        </w:rPr>
        <w:t>Kubernetes</w:t>
      </w:r>
      <w:r w:rsidRPr="00A33695">
        <w:rPr>
          <w:rFonts w:ascii="Times New Roman" w:hAnsi="Times New Roman" w:cs="Times New Roman"/>
        </w:rPr>
        <w:t xml:space="preserve"> </w:t>
      </w:r>
      <w:r w:rsidR="00326C6B">
        <w:rPr>
          <w:rFonts w:ascii="Times New Roman" w:hAnsi="Times New Roman" w:cs="Times New Roman"/>
        </w:rPr>
        <w:t>pods</w:t>
      </w:r>
      <w:r w:rsidR="007C1D64">
        <w:rPr>
          <w:rFonts w:ascii="Times New Roman" w:hAnsi="Times New Roman" w:cs="Times New Roman"/>
        </w:rPr>
        <w:t>,</w:t>
      </w:r>
      <w:r w:rsidR="00326C6B">
        <w:rPr>
          <w:rFonts w:ascii="Times New Roman" w:hAnsi="Times New Roman" w:cs="Times New Roman"/>
        </w:rPr>
        <w:t xml:space="preserve"> handled</w:t>
      </w:r>
      <w:r w:rsidR="00326C6B" w:rsidRPr="00326C6B">
        <w:rPr>
          <w:rFonts w:ascii="Times New Roman" w:hAnsi="Times New Roman" w:cs="Times New Roman"/>
        </w:rPr>
        <w:t xml:space="preserve"> serverless workflows </w:t>
      </w:r>
      <w:r w:rsidR="00326C6B">
        <w:rPr>
          <w:rFonts w:ascii="Times New Roman" w:hAnsi="Times New Roman" w:cs="Times New Roman"/>
        </w:rPr>
        <w:t>with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AWS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Step Functions</w:t>
      </w:r>
      <w:r w:rsidR="00326C6B" w:rsidRPr="00326C6B">
        <w:rPr>
          <w:rFonts w:ascii="Times New Roman" w:hAnsi="Times New Roman" w:cs="Times New Roman"/>
        </w:rPr>
        <w:t xml:space="preserve"> for automating data pipelines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2E650E85" w:rsidR="006B2BE3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 xml:space="preserve">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347A8229" w14:textId="77777777" w:rsidR="00EC2BD0" w:rsidRPr="00664F20" w:rsidRDefault="00EC2BD0" w:rsidP="002D1722">
      <w:pPr>
        <w:jc w:val="both"/>
        <w:rPr>
          <w:rStyle w:val="Heading3Char"/>
          <w:b w:val="0"/>
          <w:bCs/>
          <w:sz w:val="22"/>
          <w:szCs w:val="22"/>
        </w:rPr>
      </w:pP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1FCF4F7" w14:textId="228B38D2" w:rsidR="000F380E" w:rsidRPr="00492652" w:rsidRDefault="000F380E" w:rsidP="00492652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</w:t>
      </w:r>
      <w:r w:rsidR="00492652">
        <w:rPr>
          <w:rFonts w:ascii="Times New Roman" w:hAnsi="Times New Roman" w:cs="Times New Roman"/>
        </w:rPr>
        <w:t>, d</w:t>
      </w:r>
      <w:r w:rsidRPr="00492652">
        <w:rPr>
          <w:rFonts w:ascii="Times New Roman" w:hAnsi="Times New Roman" w:cs="Times New Roman"/>
        </w:rPr>
        <w:t xml:space="preserve">eveloped </w:t>
      </w:r>
      <w:r w:rsidRPr="00492652">
        <w:rPr>
          <w:rFonts w:ascii="Times New Roman" w:hAnsi="Times New Roman" w:cs="Times New Roman"/>
          <w:b/>
          <w:bCs/>
        </w:rPr>
        <w:t>Django</w:t>
      </w:r>
      <w:r w:rsidRPr="00492652">
        <w:rPr>
          <w:rFonts w:ascii="Times New Roman" w:hAnsi="Times New Roman" w:cs="Times New Roman"/>
        </w:rPr>
        <w:t>-</w:t>
      </w:r>
      <w:r w:rsidRPr="00492652">
        <w:rPr>
          <w:rFonts w:ascii="Times New Roman" w:hAnsi="Times New Roman" w:cs="Times New Roman"/>
          <w:b/>
          <w:bCs/>
        </w:rPr>
        <w:t>based</w:t>
      </w:r>
      <w:r w:rsidRPr="00492652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492652">
        <w:rPr>
          <w:rFonts w:ascii="Times New Roman" w:hAnsi="Times New Roman" w:cs="Times New Roman"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5A13BF9B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="00492652">
        <w:rPr>
          <w:rFonts w:ascii="Times New Roman" w:hAnsi="Times New Roman" w:cs="Times New Roman"/>
          <w:b/>
          <w:bCs/>
        </w:rPr>
        <w:t>, Vue.js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3407BC11" w14:textId="37D82649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Built Django-based web applications with modular architecture, ensuring maintainable and scalable codebases.</w:t>
      </w:r>
    </w:p>
    <w:p w14:paraId="27C6A8E0" w14:textId="51B97C6F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 xml:space="preserve">Implemented </w:t>
      </w:r>
      <w:r w:rsidRPr="00374D17">
        <w:rPr>
          <w:rFonts w:ascii="Times New Roman" w:hAnsi="Times New Roman" w:cs="Times New Roman"/>
          <w:b/>
          <w:bCs/>
        </w:rPr>
        <w:t xml:space="preserve">Django </w:t>
      </w:r>
      <w:r w:rsidRPr="00374D17">
        <w:rPr>
          <w:rFonts w:ascii="Times New Roman" w:hAnsi="Times New Roman" w:cs="Times New Roman"/>
        </w:rPr>
        <w:t>ORM queries for seamless data retrieval and manipulation across MySQL</w:t>
      </w:r>
      <w:r>
        <w:rPr>
          <w:rFonts w:ascii="Times New Roman" w:hAnsi="Times New Roman" w:cs="Times New Roman"/>
        </w:rPr>
        <w:t>,</w:t>
      </w:r>
      <w:r w:rsidRPr="00374D17">
        <w:rPr>
          <w:rFonts w:ascii="Times New Roman" w:hAnsi="Times New Roman" w:cs="Times New Roman"/>
        </w:rPr>
        <w:t xml:space="preserve"> PostgreSQL databases.</w:t>
      </w:r>
    </w:p>
    <w:p w14:paraId="0B4964E8" w14:textId="77777777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Developed custom Django middleware to handle request and response processing, optimizing application performance.</w:t>
      </w:r>
    </w:p>
    <w:p w14:paraId="19B0CF5B" w14:textId="77777777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Used</w:t>
      </w:r>
      <w:r w:rsidRPr="00374D17">
        <w:rPr>
          <w:rFonts w:ascii="Times New Roman" w:hAnsi="Times New Roman" w:cs="Times New Roman"/>
          <w:b/>
          <w:bCs/>
        </w:rPr>
        <w:t xml:space="preserve"> Django</w:t>
      </w:r>
      <w:r w:rsidRPr="00374D17">
        <w:rPr>
          <w:rFonts w:ascii="Times New Roman" w:hAnsi="Times New Roman" w:cs="Times New Roman"/>
        </w:rPr>
        <w:t xml:space="preserve"> Admin to create user-friendly interfaces for managing complex data models.</w:t>
      </w:r>
    </w:p>
    <w:p w14:paraId="18050F66" w14:textId="2F0F9CF1" w:rsid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Configured Django’s authentication system for secure user login, including OAuth2 and JWT integrations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B990864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backend using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D5DD4C0" w14:textId="77777777" w:rsidR="00456BED" w:rsidRPr="002621A6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WS RDS</w:t>
      </w:r>
      <w:r>
        <w:rPr>
          <w:rFonts w:ascii="Times New Roman" w:hAnsi="Times New Roman" w:cs="Times New Roman"/>
        </w:rPr>
        <w:t>.</w:t>
      </w:r>
    </w:p>
    <w:p w14:paraId="33B7944E" w14:textId="77777777" w:rsid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24C143E9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Pr="00554B42">
        <w:rPr>
          <w:rFonts w:ascii="Times New Roman" w:hAnsi="Times New Roman" w:cs="Times New Roman"/>
          <w:b/>
          <w:bCs/>
        </w:rPr>
        <w:t xml:space="preserve">Pandas </w:t>
      </w:r>
      <w:r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553DD4F" w14:textId="76E29B3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lastRenderedPageBreak/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34FF5050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>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1946E56C" w14:textId="77777777" w:rsidR="00456BED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4FDC2983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</w:t>
      </w:r>
      <w:r>
        <w:rPr>
          <w:rFonts w:ascii="Times New Roman" w:hAnsi="Times New Roman" w:cs="Times New Roman"/>
          <w:b/>
          <w:bCs/>
        </w:rPr>
        <w:t xml:space="preserve">ive </w:t>
      </w:r>
      <w:r w:rsidRPr="0008519E">
        <w:rPr>
          <w:rFonts w:ascii="Times New Roman" w:hAnsi="Times New Roman" w:cs="Times New Roman"/>
        </w:rPr>
        <w:t xml:space="preserve">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04284E0C" w14:textId="2726649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</w:t>
      </w:r>
      <w:proofErr w:type="gramStart"/>
      <w:r w:rsidRPr="00F5642D">
        <w:rPr>
          <w:rFonts w:ascii="Times New Roman" w:hAnsi="Times New Roman" w:cs="Times New Roman"/>
        </w:rPr>
        <w:t>caching</w:t>
      </w:r>
      <w:proofErr w:type="gramEnd"/>
      <w:r w:rsidRPr="00F5642D">
        <w:rPr>
          <w:rFonts w:ascii="Times New Roman" w:hAnsi="Times New Roman" w:cs="Times New Roman"/>
        </w:rPr>
        <w:t xml:space="preserve">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lastRenderedPageBreak/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4585B3D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Created </w:t>
      </w:r>
      <w:r w:rsidRPr="00BA4296">
        <w:rPr>
          <w:rFonts w:ascii="Times New Roman" w:hAnsi="Times New Roman" w:cs="Times New Roman"/>
          <w:b/>
          <w:bCs/>
        </w:rPr>
        <w:t xml:space="preserve">Shell-Python </w:t>
      </w:r>
      <w:r w:rsidRPr="0072323B">
        <w:rPr>
          <w:rFonts w:ascii="Times New Roman" w:hAnsi="Times New Roman" w:cs="Times New Roman"/>
        </w:rPr>
        <w:t>integrated workflows to monitor system logs and send notifications for unusual activity patterns.</w:t>
      </w:r>
    </w:p>
    <w:p w14:paraId="7CB132D6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Designed modular </w:t>
      </w:r>
      <w:r w:rsidRPr="00BA4296">
        <w:rPr>
          <w:rFonts w:ascii="Times New Roman" w:hAnsi="Times New Roman" w:cs="Times New Roman"/>
          <w:b/>
          <w:bCs/>
        </w:rPr>
        <w:t>Shell</w:t>
      </w:r>
      <w:r w:rsidRPr="0072323B">
        <w:rPr>
          <w:rFonts w:ascii="Times New Roman" w:hAnsi="Times New Roman" w:cs="Times New Roman"/>
        </w:rPr>
        <w:t xml:space="preserve"> scripts to wrap Python scripts, providing end-users with simplified commands and options.</w:t>
      </w:r>
    </w:p>
    <w:p w14:paraId="4735C1CB" w14:textId="7324F01F" w:rsidR="00BA4296" w:rsidRPr="00BA4296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ollaborated with cross-functional teams to create unified Shell scripts for triggering Python-based CI/CD pipelines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35437E0B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6B14A7" w14:textId="77777777" w:rsidR="00BF48DB" w:rsidRDefault="00BF48DB" w:rsidP="006F3E52">
      <w:pPr>
        <w:spacing w:after="0" w:line="240" w:lineRule="auto"/>
      </w:pPr>
      <w:r>
        <w:separator/>
      </w:r>
    </w:p>
  </w:endnote>
  <w:endnote w:type="continuationSeparator" w:id="0">
    <w:p w14:paraId="2121F61C" w14:textId="77777777" w:rsidR="00BF48DB" w:rsidRDefault="00BF48DB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E438E0" w14:textId="77777777" w:rsidR="00BF48DB" w:rsidRDefault="00BF48DB" w:rsidP="006F3E52">
      <w:pPr>
        <w:spacing w:after="0" w:line="240" w:lineRule="auto"/>
      </w:pPr>
      <w:r>
        <w:separator/>
      </w:r>
    </w:p>
  </w:footnote>
  <w:footnote w:type="continuationSeparator" w:id="0">
    <w:p w14:paraId="4BA41A70" w14:textId="77777777" w:rsidR="00BF48DB" w:rsidRDefault="00BF48DB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2366"/>
    <w:rsid w:val="00053C55"/>
    <w:rsid w:val="00056244"/>
    <w:rsid w:val="00057868"/>
    <w:rsid w:val="00057C57"/>
    <w:rsid w:val="000612AE"/>
    <w:rsid w:val="00062508"/>
    <w:rsid w:val="000735CC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9654E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C79"/>
    <w:rsid w:val="00113D11"/>
    <w:rsid w:val="001141D1"/>
    <w:rsid w:val="001141FF"/>
    <w:rsid w:val="00114A6B"/>
    <w:rsid w:val="00120E56"/>
    <w:rsid w:val="001224B8"/>
    <w:rsid w:val="00133EEC"/>
    <w:rsid w:val="001354D0"/>
    <w:rsid w:val="00136976"/>
    <w:rsid w:val="001440D7"/>
    <w:rsid w:val="0014715E"/>
    <w:rsid w:val="00147424"/>
    <w:rsid w:val="0015110D"/>
    <w:rsid w:val="00151E72"/>
    <w:rsid w:val="001539FC"/>
    <w:rsid w:val="001549B1"/>
    <w:rsid w:val="0015735D"/>
    <w:rsid w:val="0016073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0BD6"/>
    <w:rsid w:val="001B3A56"/>
    <w:rsid w:val="001B5823"/>
    <w:rsid w:val="001B5DF3"/>
    <w:rsid w:val="001C0362"/>
    <w:rsid w:val="001C0436"/>
    <w:rsid w:val="001D0C61"/>
    <w:rsid w:val="001D37CA"/>
    <w:rsid w:val="001D57D1"/>
    <w:rsid w:val="001D6867"/>
    <w:rsid w:val="001E0692"/>
    <w:rsid w:val="001E4A80"/>
    <w:rsid w:val="001E4BE2"/>
    <w:rsid w:val="001E6F08"/>
    <w:rsid w:val="001F056C"/>
    <w:rsid w:val="00203A98"/>
    <w:rsid w:val="00224B13"/>
    <w:rsid w:val="00232926"/>
    <w:rsid w:val="00233936"/>
    <w:rsid w:val="0023562A"/>
    <w:rsid w:val="00236E0C"/>
    <w:rsid w:val="00241E6D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0928"/>
    <w:rsid w:val="0028256C"/>
    <w:rsid w:val="00285C7F"/>
    <w:rsid w:val="00290406"/>
    <w:rsid w:val="002904AC"/>
    <w:rsid w:val="002921AB"/>
    <w:rsid w:val="002942B2"/>
    <w:rsid w:val="00297C5A"/>
    <w:rsid w:val="002A637F"/>
    <w:rsid w:val="002A6E15"/>
    <w:rsid w:val="002A7553"/>
    <w:rsid w:val="002B0CD9"/>
    <w:rsid w:val="002C590D"/>
    <w:rsid w:val="002D0B85"/>
    <w:rsid w:val="002D1722"/>
    <w:rsid w:val="002D64D9"/>
    <w:rsid w:val="002E0ADD"/>
    <w:rsid w:val="002E4703"/>
    <w:rsid w:val="002E70D5"/>
    <w:rsid w:val="002F33F5"/>
    <w:rsid w:val="002F4B1C"/>
    <w:rsid w:val="002F4BAB"/>
    <w:rsid w:val="002F5547"/>
    <w:rsid w:val="002F6052"/>
    <w:rsid w:val="003001D2"/>
    <w:rsid w:val="00300535"/>
    <w:rsid w:val="00304354"/>
    <w:rsid w:val="00305636"/>
    <w:rsid w:val="00305EB7"/>
    <w:rsid w:val="00307692"/>
    <w:rsid w:val="003115A1"/>
    <w:rsid w:val="003206F5"/>
    <w:rsid w:val="00323CF7"/>
    <w:rsid w:val="003253F7"/>
    <w:rsid w:val="00326C6B"/>
    <w:rsid w:val="00331CF0"/>
    <w:rsid w:val="003438B5"/>
    <w:rsid w:val="00347304"/>
    <w:rsid w:val="003547F7"/>
    <w:rsid w:val="00355D0E"/>
    <w:rsid w:val="00355ECB"/>
    <w:rsid w:val="00357308"/>
    <w:rsid w:val="00372611"/>
    <w:rsid w:val="00374B4A"/>
    <w:rsid w:val="00374D17"/>
    <w:rsid w:val="0039169C"/>
    <w:rsid w:val="0039369E"/>
    <w:rsid w:val="00394E74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044D"/>
    <w:rsid w:val="003C2EF8"/>
    <w:rsid w:val="003C6CA2"/>
    <w:rsid w:val="003C73E6"/>
    <w:rsid w:val="003D370D"/>
    <w:rsid w:val="003D3C1C"/>
    <w:rsid w:val="003D4B6F"/>
    <w:rsid w:val="003D516E"/>
    <w:rsid w:val="003D713A"/>
    <w:rsid w:val="003D7997"/>
    <w:rsid w:val="003E0196"/>
    <w:rsid w:val="003E0549"/>
    <w:rsid w:val="003E3F1C"/>
    <w:rsid w:val="003E41EC"/>
    <w:rsid w:val="003E4664"/>
    <w:rsid w:val="003F2EA9"/>
    <w:rsid w:val="003F30EA"/>
    <w:rsid w:val="003F4C7B"/>
    <w:rsid w:val="003F65AA"/>
    <w:rsid w:val="003F6D7A"/>
    <w:rsid w:val="00403DDF"/>
    <w:rsid w:val="00405133"/>
    <w:rsid w:val="00407722"/>
    <w:rsid w:val="00414A19"/>
    <w:rsid w:val="00415247"/>
    <w:rsid w:val="004158FC"/>
    <w:rsid w:val="00416100"/>
    <w:rsid w:val="00417725"/>
    <w:rsid w:val="00421335"/>
    <w:rsid w:val="00422F43"/>
    <w:rsid w:val="00422FFE"/>
    <w:rsid w:val="004237AA"/>
    <w:rsid w:val="004243B6"/>
    <w:rsid w:val="00426687"/>
    <w:rsid w:val="00440DFF"/>
    <w:rsid w:val="004422DC"/>
    <w:rsid w:val="00444325"/>
    <w:rsid w:val="0044516F"/>
    <w:rsid w:val="004457B0"/>
    <w:rsid w:val="00447E8E"/>
    <w:rsid w:val="00450FCC"/>
    <w:rsid w:val="00453FB7"/>
    <w:rsid w:val="00456BED"/>
    <w:rsid w:val="004570DB"/>
    <w:rsid w:val="00457449"/>
    <w:rsid w:val="00461D41"/>
    <w:rsid w:val="00462103"/>
    <w:rsid w:val="00465C41"/>
    <w:rsid w:val="004672E2"/>
    <w:rsid w:val="004745A4"/>
    <w:rsid w:val="004805EC"/>
    <w:rsid w:val="00492652"/>
    <w:rsid w:val="004941A7"/>
    <w:rsid w:val="00494AC9"/>
    <w:rsid w:val="00496312"/>
    <w:rsid w:val="00496435"/>
    <w:rsid w:val="004A298D"/>
    <w:rsid w:val="004A619A"/>
    <w:rsid w:val="004B0429"/>
    <w:rsid w:val="004B0CD3"/>
    <w:rsid w:val="004B0E5A"/>
    <w:rsid w:val="004B203B"/>
    <w:rsid w:val="004B2CCF"/>
    <w:rsid w:val="004B34E3"/>
    <w:rsid w:val="004B52A3"/>
    <w:rsid w:val="004C1580"/>
    <w:rsid w:val="004C2742"/>
    <w:rsid w:val="004C4100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3F7F"/>
    <w:rsid w:val="004E5642"/>
    <w:rsid w:val="004F0B6A"/>
    <w:rsid w:val="004F3BAE"/>
    <w:rsid w:val="004F7D06"/>
    <w:rsid w:val="0050054B"/>
    <w:rsid w:val="00505CFD"/>
    <w:rsid w:val="0050636E"/>
    <w:rsid w:val="005136FA"/>
    <w:rsid w:val="005176B0"/>
    <w:rsid w:val="00517C6A"/>
    <w:rsid w:val="00520F64"/>
    <w:rsid w:val="00521FD7"/>
    <w:rsid w:val="005231C3"/>
    <w:rsid w:val="00526911"/>
    <w:rsid w:val="005272F0"/>
    <w:rsid w:val="00527B23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67EDE"/>
    <w:rsid w:val="00577ED1"/>
    <w:rsid w:val="0058155B"/>
    <w:rsid w:val="005844A3"/>
    <w:rsid w:val="005916E6"/>
    <w:rsid w:val="005963D5"/>
    <w:rsid w:val="005A03E1"/>
    <w:rsid w:val="005A28E1"/>
    <w:rsid w:val="005A5356"/>
    <w:rsid w:val="005B0B53"/>
    <w:rsid w:val="005B3C34"/>
    <w:rsid w:val="005B4115"/>
    <w:rsid w:val="005B424C"/>
    <w:rsid w:val="005B510C"/>
    <w:rsid w:val="005B5AD1"/>
    <w:rsid w:val="005C21D6"/>
    <w:rsid w:val="005C5507"/>
    <w:rsid w:val="005C55A1"/>
    <w:rsid w:val="005C5A07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251A"/>
    <w:rsid w:val="00620A41"/>
    <w:rsid w:val="00622755"/>
    <w:rsid w:val="00624BE7"/>
    <w:rsid w:val="006276A4"/>
    <w:rsid w:val="00631B98"/>
    <w:rsid w:val="00640E00"/>
    <w:rsid w:val="006427D3"/>
    <w:rsid w:val="00650F0A"/>
    <w:rsid w:val="00652091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53A2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4D6D"/>
    <w:rsid w:val="006D51BD"/>
    <w:rsid w:val="006D5466"/>
    <w:rsid w:val="006D5E0B"/>
    <w:rsid w:val="006D77B5"/>
    <w:rsid w:val="006F0832"/>
    <w:rsid w:val="006F3E52"/>
    <w:rsid w:val="0070503B"/>
    <w:rsid w:val="00706517"/>
    <w:rsid w:val="00706EB1"/>
    <w:rsid w:val="00707442"/>
    <w:rsid w:val="007114E9"/>
    <w:rsid w:val="00712F3F"/>
    <w:rsid w:val="00713F88"/>
    <w:rsid w:val="0071571E"/>
    <w:rsid w:val="00716300"/>
    <w:rsid w:val="00722858"/>
    <w:rsid w:val="00722D86"/>
    <w:rsid w:val="00723567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60D4"/>
    <w:rsid w:val="00767963"/>
    <w:rsid w:val="00771B79"/>
    <w:rsid w:val="007762D3"/>
    <w:rsid w:val="00781D1B"/>
    <w:rsid w:val="0078426A"/>
    <w:rsid w:val="00785E88"/>
    <w:rsid w:val="007925FB"/>
    <w:rsid w:val="0079486D"/>
    <w:rsid w:val="007953C4"/>
    <w:rsid w:val="007A1785"/>
    <w:rsid w:val="007B0B9E"/>
    <w:rsid w:val="007B1D32"/>
    <w:rsid w:val="007B4671"/>
    <w:rsid w:val="007B4B94"/>
    <w:rsid w:val="007B4C44"/>
    <w:rsid w:val="007B6CB9"/>
    <w:rsid w:val="007C0B9C"/>
    <w:rsid w:val="007C1D64"/>
    <w:rsid w:val="007C2CA6"/>
    <w:rsid w:val="007C5202"/>
    <w:rsid w:val="007C61B0"/>
    <w:rsid w:val="007D04FC"/>
    <w:rsid w:val="007D3F81"/>
    <w:rsid w:val="007D67FE"/>
    <w:rsid w:val="007E224A"/>
    <w:rsid w:val="007E42D5"/>
    <w:rsid w:val="007F1253"/>
    <w:rsid w:val="007F162D"/>
    <w:rsid w:val="007F571C"/>
    <w:rsid w:val="0080087B"/>
    <w:rsid w:val="00800B6F"/>
    <w:rsid w:val="008051F5"/>
    <w:rsid w:val="00811C44"/>
    <w:rsid w:val="008213F6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5263"/>
    <w:rsid w:val="008360B3"/>
    <w:rsid w:val="00840335"/>
    <w:rsid w:val="00841F16"/>
    <w:rsid w:val="0085526D"/>
    <w:rsid w:val="00860432"/>
    <w:rsid w:val="0087436F"/>
    <w:rsid w:val="00874F40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36F9"/>
    <w:rsid w:val="008B457E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5BEF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63B02"/>
    <w:rsid w:val="00966AAA"/>
    <w:rsid w:val="00975B43"/>
    <w:rsid w:val="00981BA0"/>
    <w:rsid w:val="0098662D"/>
    <w:rsid w:val="009911C8"/>
    <w:rsid w:val="009928F7"/>
    <w:rsid w:val="00992B49"/>
    <w:rsid w:val="009939F0"/>
    <w:rsid w:val="00993C07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6ACC"/>
    <w:rsid w:val="00A07E79"/>
    <w:rsid w:val="00A2118D"/>
    <w:rsid w:val="00A21C3F"/>
    <w:rsid w:val="00A258DE"/>
    <w:rsid w:val="00A33695"/>
    <w:rsid w:val="00A34D49"/>
    <w:rsid w:val="00A462E0"/>
    <w:rsid w:val="00A46858"/>
    <w:rsid w:val="00A50F35"/>
    <w:rsid w:val="00A54C11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85DDE"/>
    <w:rsid w:val="00A90199"/>
    <w:rsid w:val="00A94E2D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C210D"/>
    <w:rsid w:val="00AD25E7"/>
    <w:rsid w:val="00AD5EF8"/>
    <w:rsid w:val="00AE1B41"/>
    <w:rsid w:val="00AE598A"/>
    <w:rsid w:val="00AF75B5"/>
    <w:rsid w:val="00AF7A24"/>
    <w:rsid w:val="00AF7F30"/>
    <w:rsid w:val="00B031DD"/>
    <w:rsid w:val="00B22C6A"/>
    <w:rsid w:val="00B2465B"/>
    <w:rsid w:val="00B25300"/>
    <w:rsid w:val="00B25B78"/>
    <w:rsid w:val="00B30360"/>
    <w:rsid w:val="00B30766"/>
    <w:rsid w:val="00B31A91"/>
    <w:rsid w:val="00B33C89"/>
    <w:rsid w:val="00B3511E"/>
    <w:rsid w:val="00B35D1A"/>
    <w:rsid w:val="00B42DC1"/>
    <w:rsid w:val="00B46D71"/>
    <w:rsid w:val="00B47150"/>
    <w:rsid w:val="00B50078"/>
    <w:rsid w:val="00B52A8D"/>
    <w:rsid w:val="00B53F0D"/>
    <w:rsid w:val="00B5685A"/>
    <w:rsid w:val="00B578EB"/>
    <w:rsid w:val="00B61133"/>
    <w:rsid w:val="00B62924"/>
    <w:rsid w:val="00B711BB"/>
    <w:rsid w:val="00B716FD"/>
    <w:rsid w:val="00B72F08"/>
    <w:rsid w:val="00B76C33"/>
    <w:rsid w:val="00B80F4C"/>
    <w:rsid w:val="00B835B3"/>
    <w:rsid w:val="00B907A6"/>
    <w:rsid w:val="00B92490"/>
    <w:rsid w:val="00B97909"/>
    <w:rsid w:val="00B97BFF"/>
    <w:rsid w:val="00BA4296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B66BB"/>
    <w:rsid w:val="00BC095F"/>
    <w:rsid w:val="00BC1DD3"/>
    <w:rsid w:val="00BC2B74"/>
    <w:rsid w:val="00BC5FFC"/>
    <w:rsid w:val="00BD38C8"/>
    <w:rsid w:val="00BD4E6D"/>
    <w:rsid w:val="00BD69E4"/>
    <w:rsid w:val="00BE0B55"/>
    <w:rsid w:val="00BE1F94"/>
    <w:rsid w:val="00BE5CB9"/>
    <w:rsid w:val="00BF387D"/>
    <w:rsid w:val="00BF48DB"/>
    <w:rsid w:val="00BF713F"/>
    <w:rsid w:val="00C0078B"/>
    <w:rsid w:val="00C00D3D"/>
    <w:rsid w:val="00C023F2"/>
    <w:rsid w:val="00C052EB"/>
    <w:rsid w:val="00C07274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633F3"/>
    <w:rsid w:val="00C778D2"/>
    <w:rsid w:val="00C801EC"/>
    <w:rsid w:val="00C831B3"/>
    <w:rsid w:val="00C8569C"/>
    <w:rsid w:val="00C86592"/>
    <w:rsid w:val="00C87F9A"/>
    <w:rsid w:val="00C91A12"/>
    <w:rsid w:val="00C96D74"/>
    <w:rsid w:val="00CA2968"/>
    <w:rsid w:val="00CA4319"/>
    <w:rsid w:val="00CA444F"/>
    <w:rsid w:val="00CA6EA0"/>
    <w:rsid w:val="00CB0DD4"/>
    <w:rsid w:val="00CB2F31"/>
    <w:rsid w:val="00CB5EC0"/>
    <w:rsid w:val="00CC395E"/>
    <w:rsid w:val="00CD370C"/>
    <w:rsid w:val="00CD3CB1"/>
    <w:rsid w:val="00CD4BF2"/>
    <w:rsid w:val="00CE165C"/>
    <w:rsid w:val="00CE244B"/>
    <w:rsid w:val="00CE257C"/>
    <w:rsid w:val="00CE49B4"/>
    <w:rsid w:val="00CE5029"/>
    <w:rsid w:val="00CF6BE0"/>
    <w:rsid w:val="00CF78AE"/>
    <w:rsid w:val="00D0426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51FEF"/>
    <w:rsid w:val="00D52807"/>
    <w:rsid w:val="00D73F5D"/>
    <w:rsid w:val="00D820BA"/>
    <w:rsid w:val="00D869CF"/>
    <w:rsid w:val="00D901E0"/>
    <w:rsid w:val="00D941F9"/>
    <w:rsid w:val="00D95C6F"/>
    <w:rsid w:val="00D97ACF"/>
    <w:rsid w:val="00DA3733"/>
    <w:rsid w:val="00DA3E51"/>
    <w:rsid w:val="00DA4541"/>
    <w:rsid w:val="00DA6388"/>
    <w:rsid w:val="00DA7C36"/>
    <w:rsid w:val="00DA7F4A"/>
    <w:rsid w:val="00DB747C"/>
    <w:rsid w:val="00DC517F"/>
    <w:rsid w:val="00DC6364"/>
    <w:rsid w:val="00DD1E28"/>
    <w:rsid w:val="00DD2592"/>
    <w:rsid w:val="00DD30BF"/>
    <w:rsid w:val="00DD5CFA"/>
    <w:rsid w:val="00DE57B7"/>
    <w:rsid w:val="00DF0671"/>
    <w:rsid w:val="00DF27A4"/>
    <w:rsid w:val="00DF2F08"/>
    <w:rsid w:val="00DF33D6"/>
    <w:rsid w:val="00DF379E"/>
    <w:rsid w:val="00DF683A"/>
    <w:rsid w:val="00E007D2"/>
    <w:rsid w:val="00E05920"/>
    <w:rsid w:val="00E12A9B"/>
    <w:rsid w:val="00E1328A"/>
    <w:rsid w:val="00E13B03"/>
    <w:rsid w:val="00E17AED"/>
    <w:rsid w:val="00E24A27"/>
    <w:rsid w:val="00E3232E"/>
    <w:rsid w:val="00E32C71"/>
    <w:rsid w:val="00E33734"/>
    <w:rsid w:val="00E35291"/>
    <w:rsid w:val="00E4556F"/>
    <w:rsid w:val="00E53971"/>
    <w:rsid w:val="00E546A5"/>
    <w:rsid w:val="00E548C9"/>
    <w:rsid w:val="00E605B1"/>
    <w:rsid w:val="00E631BB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0E6D"/>
    <w:rsid w:val="00EA46C8"/>
    <w:rsid w:val="00EA7DF0"/>
    <w:rsid w:val="00EB2D0F"/>
    <w:rsid w:val="00EB31AE"/>
    <w:rsid w:val="00EB4113"/>
    <w:rsid w:val="00EB5AE7"/>
    <w:rsid w:val="00EC00A0"/>
    <w:rsid w:val="00EC18C9"/>
    <w:rsid w:val="00EC2BD0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E652C"/>
    <w:rsid w:val="00EF3A6B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306BF"/>
    <w:rsid w:val="00F44B30"/>
    <w:rsid w:val="00F50615"/>
    <w:rsid w:val="00F511D8"/>
    <w:rsid w:val="00F54609"/>
    <w:rsid w:val="00F55512"/>
    <w:rsid w:val="00F5642D"/>
    <w:rsid w:val="00F61D4D"/>
    <w:rsid w:val="00F63674"/>
    <w:rsid w:val="00F64766"/>
    <w:rsid w:val="00F6633E"/>
    <w:rsid w:val="00F67B3E"/>
    <w:rsid w:val="00F70447"/>
    <w:rsid w:val="00F70DDD"/>
    <w:rsid w:val="00F7307E"/>
    <w:rsid w:val="00F7686F"/>
    <w:rsid w:val="00F770EB"/>
    <w:rsid w:val="00F85FFE"/>
    <w:rsid w:val="00F86F10"/>
    <w:rsid w:val="00F93F85"/>
    <w:rsid w:val="00F969E8"/>
    <w:rsid w:val="00FA2A54"/>
    <w:rsid w:val="00FA54C9"/>
    <w:rsid w:val="00FA59AC"/>
    <w:rsid w:val="00FA6307"/>
    <w:rsid w:val="00FB34B8"/>
    <w:rsid w:val="00FC1012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3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0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2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5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7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6</TotalTime>
  <Pages>1</Pages>
  <Words>4362</Words>
  <Characters>24866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436</cp:revision>
  <cp:lastPrinted>2024-08-23T17:13:00Z</cp:lastPrinted>
  <dcterms:created xsi:type="dcterms:W3CDTF">2024-08-01T17:27:00Z</dcterms:created>
  <dcterms:modified xsi:type="dcterms:W3CDTF">2024-12-09T16:14:00Z</dcterms:modified>
</cp:coreProperties>
</file>